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053D" w:rsidRPr="00825994" w:rsidRDefault="00854843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</w: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DA053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 xml:space="preserve">Biotechnology: An Effective Solution </w:t>
      </w:r>
      <w:r w:rsidR="002546C0" w:rsidRPr="00825994">
        <w:rPr>
          <w:rFonts w:ascii="Times New Roman" w:hAnsi="Times New Roman" w:cs="Times New Roman"/>
          <w:sz w:val="24"/>
          <w:szCs w:val="24"/>
        </w:rPr>
        <w:t>in</w:t>
      </w:r>
      <w:r w:rsidRPr="00825994">
        <w:rPr>
          <w:rFonts w:ascii="Times New Roman" w:hAnsi="Times New Roman" w:cs="Times New Roman"/>
          <w:sz w:val="24"/>
          <w:szCs w:val="24"/>
        </w:rPr>
        <w:t xml:space="preserve"> the Remediation of PAHs Polluted Soils</w:t>
      </w:r>
    </w:p>
    <w:p w:rsidR="00DA053D" w:rsidRPr="00825994" w:rsidRDefault="00DA053D" w:rsidP="00DA053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>Name</w:t>
      </w:r>
    </w:p>
    <w:p w:rsidR="00DA053D" w:rsidRPr="00825994" w:rsidRDefault="00DA053D" w:rsidP="00DA053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>Institution</w:t>
      </w:r>
    </w:p>
    <w:p w:rsidR="00DA053D" w:rsidRPr="00825994" w:rsidRDefault="00DA053D" w:rsidP="00DA053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>Date</w:t>
      </w: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053D" w:rsidRPr="00825994" w:rsidRDefault="00DA053D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D2B7C" w:rsidRPr="00825994" w:rsidRDefault="00FD2B7C" w:rsidP="00FD2B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lastRenderedPageBreak/>
        <w:t xml:space="preserve">Biotechnology: An Effective Solution </w:t>
      </w:r>
      <w:r w:rsidR="002546C0" w:rsidRPr="00825994">
        <w:rPr>
          <w:rFonts w:ascii="Times New Roman" w:hAnsi="Times New Roman" w:cs="Times New Roman"/>
          <w:sz w:val="24"/>
          <w:szCs w:val="24"/>
        </w:rPr>
        <w:t>in</w:t>
      </w:r>
      <w:r w:rsidRPr="00825994">
        <w:rPr>
          <w:rFonts w:ascii="Times New Roman" w:hAnsi="Times New Roman" w:cs="Times New Roman"/>
          <w:sz w:val="24"/>
          <w:szCs w:val="24"/>
        </w:rPr>
        <w:t xml:space="preserve"> the Remediation of PAHs Polluted Soils</w:t>
      </w:r>
    </w:p>
    <w:p w:rsidR="00641B22" w:rsidRPr="00825994" w:rsidRDefault="00FD2B7C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</w:r>
      <w:r w:rsidR="00135A14" w:rsidRPr="00825994">
        <w:rPr>
          <w:rFonts w:ascii="Times New Roman" w:hAnsi="Times New Roman" w:cs="Times New Roman"/>
          <w:sz w:val="24"/>
          <w:szCs w:val="24"/>
        </w:rPr>
        <w:t xml:space="preserve">The rise of industrialization 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has increased 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the 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release of anthropogenic contaminants into the environment. 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DA053D" w:rsidRPr="00825994">
        <w:rPr>
          <w:rFonts w:ascii="Times New Roman" w:hAnsi="Times New Roman" w:cs="Times New Roman"/>
          <w:sz w:val="24"/>
          <w:szCs w:val="24"/>
        </w:rPr>
        <w:t>Bisht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et al (2015), m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ost of the common contaminants are the 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Polycyclic Aromatic Hydrocarbons 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(PAHs) which are a subgroup of </w:t>
      </w:r>
      <w:r w:rsidR="00854843" w:rsidRPr="00825994">
        <w:rPr>
          <w:rFonts w:ascii="Times New Roman" w:hAnsi="Times New Roman" w:cs="Times New Roman"/>
          <w:sz w:val="24"/>
          <w:szCs w:val="24"/>
        </w:rPr>
        <w:t>Polycyclic Organic Matter (POM)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. POM is made up of a wide range of compounds whose organic </w:t>
      </w:r>
      <w:r w:rsidR="00854843" w:rsidRPr="00825994">
        <w:rPr>
          <w:rFonts w:ascii="Times New Roman" w:hAnsi="Times New Roman" w:cs="Times New Roman"/>
          <w:sz w:val="24"/>
          <w:szCs w:val="24"/>
        </w:rPr>
        <w:t>structures consist</w:t>
      </w:r>
      <w:r w:rsidR="00D1623E" w:rsidRPr="00825994">
        <w:rPr>
          <w:rFonts w:ascii="Times New Roman" w:hAnsi="Times New Roman" w:cs="Times New Roman"/>
          <w:sz w:val="24"/>
          <w:szCs w:val="24"/>
        </w:rPr>
        <w:t xml:space="preserve"> of 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multiple aromatic rings. </w:t>
      </w:r>
      <w:r w:rsidR="00854843" w:rsidRPr="00825994">
        <w:rPr>
          <w:rFonts w:ascii="Times New Roman" w:hAnsi="Times New Roman" w:cs="Times New Roman"/>
          <w:sz w:val="24"/>
          <w:szCs w:val="24"/>
        </w:rPr>
        <w:t>Accordingly, PAHs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is the </w:t>
      </w:r>
      <w:r w:rsidR="00076C32" w:rsidRPr="00825994">
        <w:rPr>
          <w:rFonts w:ascii="Times New Roman" w:hAnsi="Times New Roman" w:cs="Times New Roman"/>
          <w:sz w:val="24"/>
          <w:szCs w:val="24"/>
        </w:rPr>
        <w:t>amplest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subgroup of the POM consisting of onl</w:t>
      </w:r>
      <w:r w:rsidR="00854843" w:rsidRPr="00825994">
        <w:rPr>
          <w:rFonts w:ascii="Times New Roman" w:hAnsi="Times New Roman" w:cs="Times New Roman"/>
          <w:sz w:val="24"/>
          <w:szCs w:val="24"/>
        </w:rPr>
        <w:t>y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two </w:t>
      </w:r>
      <w:r w:rsidR="00854843" w:rsidRPr="00825994">
        <w:rPr>
          <w:rFonts w:ascii="Times New Roman" w:hAnsi="Times New Roman" w:cs="Times New Roman"/>
          <w:sz w:val="24"/>
          <w:szCs w:val="24"/>
        </w:rPr>
        <w:t>compounds;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carbon and hydrogen. They result from incomplete combustion of </w:t>
      </w:r>
      <w:r w:rsidR="00854843" w:rsidRPr="00825994">
        <w:rPr>
          <w:rFonts w:ascii="Times New Roman" w:hAnsi="Times New Roman" w:cs="Times New Roman"/>
          <w:sz w:val="24"/>
          <w:szCs w:val="24"/>
        </w:rPr>
        <w:t>fossil fuels.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54843" w:rsidRPr="00825994">
        <w:rPr>
          <w:rFonts w:ascii="Times New Roman" w:hAnsi="Times New Roman" w:cs="Times New Roman"/>
          <w:sz w:val="24"/>
          <w:szCs w:val="24"/>
        </w:rPr>
        <w:t>They are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highly toxic</w:t>
      </w:r>
      <w:r w:rsidR="00854843" w:rsidRPr="00825994">
        <w:rPr>
          <w:rFonts w:ascii="Times New Roman" w:hAnsi="Times New Roman" w:cs="Times New Roman"/>
          <w:sz w:val="24"/>
          <w:szCs w:val="24"/>
        </w:rPr>
        <w:t>,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and thus they pose 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a 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health hazard to humans and the ecosystems. Similarly, PAHs have been found to </w:t>
      </w:r>
      <w:r w:rsidR="00854843" w:rsidRPr="00825994">
        <w:rPr>
          <w:rFonts w:ascii="Times New Roman" w:hAnsi="Times New Roman" w:cs="Times New Roman"/>
          <w:sz w:val="24"/>
          <w:szCs w:val="24"/>
        </w:rPr>
        <w:t>be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carcinogenic meaning that they possess cancer causing properties. Moreover, they are mutagenic meaning that they can cause gene mutation in living organisms.</w:t>
      </w:r>
      <w:r w:rsidR="00276E82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They are also </w:t>
      </w:r>
      <w:r w:rsidR="00276E82" w:rsidRPr="00825994">
        <w:rPr>
          <w:rFonts w:ascii="Times New Roman" w:hAnsi="Times New Roman" w:cs="Times New Roman"/>
          <w:sz w:val="24"/>
          <w:szCs w:val="24"/>
        </w:rPr>
        <w:t>teratogenic</w:t>
      </w:r>
      <w:r w:rsidR="00854843" w:rsidRPr="00825994">
        <w:rPr>
          <w:rFonts w:ascii="Times New Roman" w:hAnsi="Times New Roman" w:cs="Times New Roman"/>
          <w:sz w:val="24"/>
          <w:szCs w:val="24"/>
        </w:rPr>
        <w:t>; making them a risk factor for congenital defects.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In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the same line, these </w:t>
      </w:r>
      <w:r w:rsidR="00076C32" w:rsidRPr="00825994">
        <w:rPr>
          <w:rFonts w:ascii="Times New Roman" w:hAnsi="Times New Roman" w:cs="Times New Roman"/>
          <w:sz w:val="24"/>
          <w:szCs w:val="24"/>
        </w:rPr>
        <w:t>contaminants</w:t>
      </w:r>
      <w:r w:rsidR="00ED0D71" w:rsidRPr="00825994">
        <w:rPr>
          <w:rFonts w:ascii="Times New Roman" w:hAnsi="Times New Roman" w:cs="Times New Roman"/>
          <w:sz w:val="24"/>
          <w:szCs w:val="24"/>
        </w:rPr>
        <w:t xml:space="preserve"> have negative impacts on the human skin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. As a result, the remediation </w:t>
      </w:r>
      <w:r w:rsidR="002D71D5" w:rsidRPr="00825994">
        <w:rPr>
          <w:rFonts w:ascii="Times New Roman" w:hAnsi="Times New Roman" w:cs="Times New Roman"/>
          <w:sz w:val="24"/>
          <w:szCs w:val="24"/>
        </w:rPr>
        <w:t>PAHs polluted environment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is necessary. Notably, there are various physiochemical technologies used for the remediation of soil contaminated with PAHs. However,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25994" w:rsidRPr="00825994">
        <w:rPr>
          <w:rFonts w:ascii="Times New Roman" w:hAnsi="Times New Roman" w:cs="Times New Roman"/>
          <w:sz w:val="24"/>
          <w:szCs w:val="24"/>
        </w:rPr>
        <w:t xml:space="preserve">El </w:t>
      </w:r>
      <w:r w:rsidR="002D71D5" w:rsidRPr="00825994">
        <w:rPr>
          <w:rFonts w:ascii="Times New Roman" w:hAnsi="Times New Roman" w:cs="Times New Roman"/>
          <w:sz w:val="24"/>
          <w:szCs w:val="24"/>
        </w:rPr>
        <w:t xml:space="preserve">Amrani 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et al (2015) 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found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2D71D5" w:rsidRPr="00825994">
        <w:rPr>
          <w:rFonts w:ascii="Times New Roman" w:hAnsi="Times New Roman" w:cs="Times New Roman"/>
          <w:sz w:val="24"/>
          <w:szCs w:val="24"/>
        </w:rPr>
        <w:t>that these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methods are either too costly, ineffective or yield undesirable impacts to the natural ecosystem. </w:t>
      </w:r>
      <w:r w:rsidR="003366EE" w:rsidRPr="00825994">
        <w:rPr>
          <w:rFonts w:ascii="Times New Roman" w:hAnsi="Times New Roman" w:cs="Times New Roman"/>
          <w:sz w:val="24"/>
          <w:szCs w:val="24"/>
        </w:rPr>
        <w:t>As a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result, bioremediation technology has been found more affordable and effective in the </w:t>
      </w:r>
      <w:r w:rsidR="003366EE" w:rsidRPr="00825994">
        <w:rPr>
          <w:rFonts w:ascii="Times New Roman" w:hAnsi="Times New Roman" w:cs="Times New Roman"/>
          <w:sz w:val="24"/>
          <w:szCs w:val="24"/>
        </w:rPr>
        <w:t>remediation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of soil that is contaminated with PAHs. Accordingly, this paper will focus on</w:t>
      </w:r>
      <w:r w:rsidR="00AF3ABF" w:rsidRPr="00825994">
        <w:rPr>
          <w:rFonts w:ascii="Times New Roman" w:hAnsi="Times New Roman" w:cs="Times New Roman"/>
          <w:sz w:val="24"/>
          <w:szCs w:val="24"/>
        </w:rPr>
        <w:t xml:space="preserve"> the</w:t>
      </w:r>
      <w:r w:rsidR="00076C32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2D71D5" w:rsidRPr="00825994">
        <w:rPr>
          <w:rFonts w:ascii="Times New Roman" w:hAnsi="Times New Roman" w:cs="Times New Roman"/>
          <w:noProof/>
          <w:sz w:val="24"/>
          <w:szCs w:val="24"/>
        </w:rPr>
        <w:t>use</w:t>
      </w:r>
      <w:r w:rsidR="002D71D5" w:rsidRPr="00825994">
        <w:rPr>
          <w:rFonts w:ascii="Times New Roman" w:hAnsi="Times New Roman" w:cs="Times New Roman"/>
          <w:sz w:val="24"/>
          <w:szCs w:val="24"/>
        </w:rPr>
        <w:t xml:space="preserve"> of 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composting, </w:t>
      </w:r>
      <w:r w:rsidR="002D71D5" w:rsidRPr="00825994">
        <w:rPr>
          <w:rFonts w:ascii="Times New Roman" w:hAnsi="Times New Roman" w:cs="Times New Roman"/>
          <w:sz w:val="24"/>
          <w:szCs w:val="24"/>
        </w:rPr>
        <w:t xml:space="preserve">rhizoremediation and naturally occurring microbes </w:t>
      </w:r>
      <w:r w:rsidR="00303410" w:rsidRPr="00825994">
        <w:rPr>
          <w:rFonts w:ascii="Times New Roman" w:hAnsi="Times New Roman" w:cs="Times New Roman"/>
          <w:sz w:val="24"/>
          <w:szCs w:val="24"/>
        </w:rPr>
        <w:t>biotechnologies in the remediation of PAHs concentrated soils.</w:t>
      </w:r>
    </w:p>
    <w:p w:rsidR="00276E82" w:rsidRPr="00825994" w:rsidRDefault="00303410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</w:r>
      <w:r w:rsidR="00FE2707" w:rsidRPr="00825994">
        <w:rPr>
          <w:rFonts w:ascii="Times New Roman" w:hAnsi="Times New Roman" w:cs="Times New Roman"/>
          <w:sz w:val="24"/>
          <w:szCs w:val="24"/>
        </w:rPr>
        <w:t>One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 of the most effective and affordable </w:t>
      </w:r>
      <w:r w:rsidR="003366EE" w:rsidRPr="00825994">
        <w:rPr>
          <w:rFonts w:ascii="Times New Roman" w:hAnsi="Times New Roman" w:cs="Times New Roman"/>
          <w:noProof/>
          <w:sz w:val="24"/>
          <w:szCs w:val="24"/>
        </w:rPr>
        <w:t>biotechnolog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ies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 in the </w:t>
      </w:r>
      <w:r w:rsidRPr="00825994">
        <w:rPr>
          <w:rFonts w:ascii="Times New Roman" w:hAnsi="Times New Roman" w:cs="Times New Roman"/>
          <w:sz w:val="24"/>
          <w:szCs w:val="24"/>
        </w:rPr>
        <w:t>remediation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 of soil contaminated w</w:t>
      </w:r>
      <w:r w:rsidRPr="00825994">
        <w:rPr>
          <w:rFonts w:ascii="Times New Roman" w:hAnsi="Times New Roman" w:cs="Times New Roman"/>
          <w:sz w:val="24"/>
          <w:szCs w:val="24"/>
        </w:rPr>
        <w:t>i</w:t>
      </w:r>
      <w:r w:rsidR="003366EE" w:rsidRPr="00825994">
        <w:rPr>
          <w:rFonts w:ascii="Times New Roman" w:hAnsi="Times New Roman" w:cs="Times New Roman"/>
          <w:sz w:val="24"/>
          <w:szCs w:val="24"/>
        </w:rPr>
        <w:t xml:space="preserve">th PAHs is composting. According to </w:t>
      </w:r>
      <w:r w:rsidR="00E83FAB" w:rsidRPr="00825994">
        <w:rPr>
          <w:rFonts w:ascii="Times New Roman" w:hAnsi="Times New Roman" w:cs="Times New Roman"/>
          <w:sz w:val="24"/>
          <w:szCs w:val="24"/>
        </w:rPr>
        <w:t>Za</w:t>
      </w:r>
      <w:r w:rsidR="003366EE" w:rsidRPr="00825994">
        <w:rPr>
          <w:rFonts w:ascii="Times New Roman" w:hAnsi="Times New Roman" w:cs="Times New Roman"/>
          <w:sz w:val="24"/>
          <w:szCs w:val="24"/>
        </w:rPr>
        <w:t>ng et al, (2013) composting technology utilizes mi</w:t>
      </w:r>
      <w:r w:rsidR="00194B78" w:rsidRPr="00825994">
        <w:rPr>
          <w:rFonts w:ascii="Times New Roman" w:hAnsi="Times New Roman" w:cs="Times New Roman"/>
          <w:sz w:val="24"/>
          <w:szCs w:val="24"/>
        </w:rPr>
        <w:t xml:space="preserve">crobes to eliminate or </w:t>
      </w:r>
      <w:r w:rsidRPr="00825994">
        <w:rPr>
          <w:rFonts w:ascii="Times New Roman" w:hAnsi="Times New Roman" w:cs="Times New Roman"/>
          <w:sz w:val="24"/>
          <w:szCs w:val="24"/>
        </w:rPr>
        <w:t xml:space="preserve">stabilize </w:t>
      </w:r>
      <w:r w:rsidR="00E83FAB" w:rsidRPr="00825994">
        <w:rPr>
          <w:rFonts w:ascii="Times New Roman" w:hAnsi="Times New Roman" w:cs="Times New Roman"/>
          <w:sz w:val="24"/>
          <w:szCs w:val="24"/>
        </w:rPr>
        <w:t>the PAHs</w:t>
      </w:r>
      <w:r w:rsidR="00194B78" w:rsidRPr="00825994">
        <w:rPr>
          <w:rFonts w:ascii="Times New Roman" w:hAnsi="Times New Roman" w:cs="Times New Roman"/>
          <w:sz w:val="24"/>
          <w:szCs w:val="24"/>
        </w:rPr>
        <w:t>. In the same line</w:t>
      </w:r>
      <w:r w:rsidR="00FE2707" w:rsidRPr="00825994">
        <w:rPr>
          <w:rFonts w:ascii="Times New Roman" w:hAnsi="Times New Roman" w:cs="Times New Roman"/>
          <w:sz w:val="24"/>
          <w:szCs w:val="24"/>
        </w:rPr>
        <w:t>, Lu</w:t>
      </w:r>
      <w:r w:rsidR="00194B78" w:rsidRPr="00825994">
        <w:rPr>
          <w:rFonts w:ascii="Times New Roman" w:hAnsi="Times New Roman" w:cs="Times New Roman"/>
          <w:sz w:val="24"/>
          <w:szCs w:val="24"/>
        </w:rPr>
        <w:t xml:space="preserve"> et al </w:t>
      </w:r>
      <w:r w:rsidR="00825994" w:rsidRPr="00825994">
        <w:rPr>
          <w:rFonts w:ascii="Times New Roman" w:hAnsi="Times New Roman" w:cs="Times New Roman"/>
          <w:sz w:val="24"/>
          <w:szCs w:val="24"/>
        </w:rPr>
        <w:t xml:space="preserve">(2013) </w:t>
      </w:r>
      <w:r w:rsidR="00194B78" w:rsidRPr="00825994">
        <w:rPr>
          <w:rFonts w:ascii="Times New Roman" w:hAnsi="Times New Roman" w:cs="Times New Roman"/>
          <w:sz w:val="24"/>
          <w:szCs w:val="24"/>
        </w:rPr>
        <w:t xml:space="preserve">found that composting remediation utilizes two mechanisms; the adsorption of the PAHs by the organic </w:t>
      </w:r>
      <w:r w:rsidR="00194B78" w:rsidRPr="00825994">
        <w:rPr>
          <w:rFonts w:ascii="Times New Roman" w:hAnsi="Times New Roman" w:cs="Times New Roman"/>
          <w:sz w:val="24"/>
          <w:szCs w:val="24"/>
        </w:rPr>
        <w:lastRenderedPageBreak/>
        <w:t>matter,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 making them abundant on the surface of the soil molecules. This facilitates effective decomposition of the </w:t>
      </w:r>
      <w:r w:rsidR="00E83FAB" w:rsidRPr="00825994">
        <w:rPr>
          <w:rFonts w:ascii="Times New Roman" w:hAnsi="Times New Roman" w:cs="Times New Roman"/>
          <w:sz w:val="24"/>
          <w:szCs w:val="24"/>
        </w:rPr>
        <w:t>pollutant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 by the microbes. Secondly, the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nutrients </w:t>
      </w:r>
      <w:r w:rsidR="00E76FDF" w:rsidRPr="00825994">
        <w:rPr>
          <w:rFonts w:ascii="Times New Roman" w:hAnsi="Times New Roman" w:cs="Times New Roman"/>
          <w:sz w:val="24"/>
          <w:szCs w:val="24"/>
        </w:rPr>
        <w:t>available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 in the compost facilitate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 the </w:t>
      </w:r>
      <w:r w:rsidR="00E76FDF" w:rsidRPr="00825994">
        <w:rPr>
          <w:rFonts w:ascii="Times New Roman" w:hAnsi="Times New Roman" w:cs="Times New Roman"/>
          <w:sz w:val="24"/>
          <w:szCs w:val="24"/>
        </w:rPr>
        <w:t>multiplication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 of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the </w:t>
      </w:r>
      <w:r w:rsidR="00FE2707" w:rsidRPr="00825994">
        <w:rPr>
          <w:rFonts w:ascii="Times New Roman" w:hAnsi="Times New Roman" w:cs="Times New Roman"/>
          <w:sz w:val="24"/>
          <w:szCs w:val="24"/>
        </w:rPr>
        <w:t>microbes. Moreover, the compost facilitates the development of enzymes which are utilized to degrade the PAHs pollutants. Subsequently, the microbes and the enzymes metabolize the PAHs contaminants leading to their biodegradation</w:t>
      </w:r>
      <w:r w:rsidR="00194B78" w:rsidRPr="00825994">
        <w:rPr>
          <w:rFonts w:ascii="Times New Roman" w:hAnsi="Times New Roman" w:cs="Times New Roman"/>
          <w:sz w:val="24"/>
          <w:szCs w:val="24"/>
        </w:rPr>
        <w:t>.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E83FAB" w:rsidRPr="00825994">
        <w:rPr>
          <w:rFonts w:ascii="Times New Roman" w:hAnsi="Times New Roman" w:cs="Times New Roman"/>
          <w:sz w:val="24"/>
          <w:szCs w:val="24"/>
        </w:rPr>
        <w:t>In view of that</w:t>
      </w:r>
      <w:r w:rsidR="00FE2707" w:rsidRPr="00825994">
        <w:rPr>
          <w:rFonts w:ascii="Times New Roman" w:hAnsi="Times New Roman" w:cs="Times New Roman"/>
          <w:sz w:val="24"/>
          <w:szCs w:val="24"/>
        </w:rPr>
        <w:t xml:space="preserve">, several studies have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been </w:t>
      </w:r>
      <w:r w:rsidR="00C41AFD" w:rsidRPr="00825994">
        <w:rPr>
          <w:rFonts w:ascii="Times New Roman" w:hAnsi="Times New Roman" w:cs="Times New Roman"/>
          <w:sz w:val="24"/>
          <w:szCs w:val="24"/>
        </w:rPr>
        <w:t xml:space="preserve">conducted to assess the effectiveness of </w:t>
      </w:r>
      <w:r w:rsidR="00E83FAB" w:rsidRPr="00825994">
        <w:rPr>
          <w:rFonts w:ascii="Times New Roman" w:hAnsi="Times New Roman" w:cs="Times New Roman"/>
          <w:noProof/>
          <w:sz w:val="24"/>
          <w:szCs w:val="24"/>
        </w:rPr>
        <w:t>composting</w:t>
      </w:r>
      <w:r w:rsidR="00C41AFD" w:rsidRPr="00825994">
        <w:rPr>
          <w:rFonts w:ascii="Times New Roman" w:hAnsi="Times New Roman" w:cs="Times New Roman"/>
          <w:sz w:val="24"/>
          <w:szCs w:val="24"/>
        </w:rPr>
        <w:t xml:space="preserve"> as a biotechnology </w:t>
      </w:r>
      <w:r w:rsidR="00E83FAB" w:rsidRPr="00825994">
        <w:rPr>
          <w:rFonts w:ascii="Times New Roman" w:hAnsi="Times New Roman" w:cs="Times New Roman"/>
          <w:sz w:val="24"/>
          <w:szCs w:val="24"/>
        </w:rPr>
        <w:t>in the</w:t>
      </w:r>
      <w:r w:rsidR="00C41AFD" w:rsidRPr="00825994">
        <w:rPr>
          <w:rFonts w:ascii="Times New Roman" w:hAnsi="Times New Roman" w:cs="Times New Roman"/>
          <w:sz w:val="24"/>
          <w:szCs w:val="24"/>
        </w:rPr>
        <w:t xml:space="preserve"> remediation of PAHs polluted soil. For instance, a study conducted by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Atagana </w:t>
      </w:r>
      <w:r w:rsidR="00C41AFD" w:rsidRPr="00825994">
        <w:rPr>
          <w:rFonts w:ascii="Times New Roman" w:hAnsi="Times New Roman" w:cs="Times New Roman"/>
          <w:sz w:val="24"/>
          <w:szCs w:val="24"/>
        </w:rPr>
        <w:t>(</w:t>
      </w:r>
      <w:r w:rsidR="00115B2A" w:rsidRPr="00825994">
        <w:rPr>
          <w:rFonts w:ascii="Times New Roman" w:hAnsi="Times New Roman" w:cs="Times New Roman"/>
          <w:sz w:val="24"/>
          <w:szCs w:val="24"/>
        </w:rPr>
        <w:t>2004</w:t>
      </w:r>
      <w:r w:rsidR="00C41AFD" w:rsidRPr="00825994">
        <w:rPr>
          <w:rFonts w:ascii="Times New Roman" w:hAnsi="Times New Roman" w:cs="Times New Roman"/>
          <w:sz w:val="24"/>
          <w:szCs w:val="24"/>
        </w:rPr>
        <w:t xml:space="preserve">) revealed that composting PAHs polluted soil with poultry manure eliminated large concentrations of high molecular weight PAHs in 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E83FAB" w:rsidRPr="00825994">
        <w:rPr>
          <w:rFonts w:ascii="Times New Roman" w:hAnsi="Times New Roman" w:cs="Times New Roman"/>
          <w:noProof/>
          <w:sz w:val="24"/>
          <w:szCs w:val="24"/>
        </w:rPr>
        <w:t>duration</w:t>
      </w:r>
      <w:r w:rsidR="00C41AFD" w:rsidRPr="00825994">
        <w:rPr>
          <w:rFonts w:ascii="Times New Roman" w:hAnsi="Times New Roman" w:cs="Times New Roman"/>
          <w:sz w:val="24"/>
          <w:szCs w:val="24"/>
        </w:rPr>
        <w:t xml:space="preserve"> of 19 months.</w:t>
      </w:r>
      <w:r w:rsidR="00115B2A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E83FAB" w:rsidRPr="00825994">
        <w:rPr>
          <w:rFonts w:ascii="Times New Roman" w:hAnsi="Times New Roman" w:cs="Times New Roman"/>
          <w:noProof/>
          <w:sz w:val="24"/>
          <w:szCs w:val="24"/>
        </w:rPr>
        <w:t>Similarly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,</w:t>
      </w:r>
      <w:r w:rsidR="00115B2A" w:rsidRPr="00825994">
        <w:rPr>
          <w:rFonts w:ascii="Times New Roman" w:hAnsi="Times New Roman" w:cs="Times New Roman"/>
          <w:sz w:val="24"/>
          <w:szCs w:val="24"/>
        </w:rPr>
        <w:t xml:space="preserve"> studies conducted by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Mizwar </w:t>
      </w:r>
      <w:r w:rsidR="00115B2A" w:rsidRPr="00825994">
        <w:rPr>
          <w:rFonts w:ascii="Times New Roman" w:hAnsi="Times New Roman" w:cs="Times New Roman"/>
          <w:sz w:val="24"/>
          <w:szCs w:val="24"/>
        </w:rPr>
        <w:t xml:space="preserve">et al (2011) and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Sayara </w:t>
      </w:r>
      <w:r w:rsidR="00115B2A" w:rsidRPr="00825994">
        <w:rPr>
          <w:rFonts w:ascii="Times New Roman" w:hAnsi="Times New Roman" w:cs="Times New Roman"/>
          <w:sz w:val="24"/>
          <w:szCs w:val="24"/>
        </w:rPr>
        <w:t xml:space="preserve">et al (2011) showed that </w:t>
      </w:r>
      <w:r w:rsidR="00E83FAB" w:rsidRPr="00825994">
        <w:rPr>
          <w:rFonts w:ascii="Times New Roman" w:hAnsi="Times New Roman" w:cs="Times New Roman"/>
          <w:sz w:val="24"/>
          <w:szCs w:val="24"/>
        </w:rPr>
        <w:t xml:space="preserve">composting yielded a removal </w:t>
      </w:r>
      <w:r w:rsidR="00115B2A" w:rsidRPr="00825994">
        <w:rPr>
          <w:rFonts w:ascii="Times New Roman" w:hAnsi="Times New Roman" w:cs="Times New Roman"/>
          <w:sz w:val="24"/>
          <w:szCs w:val="24"/>
        </w:rPr>
        <w:t>efficiency of 71.88% and 89% respectively as compared to 29.5 % removal by natural soil microorganisms. These studies prove the feasibility of composting as an effective and economical biotechnology for the remediation of soil polluted by PAHs.</w:t>
      </w:r>
    </w:p>
    <w:p w:rsidR="00115B2A" w:rsidRPr="00825994" w:rsidRDefault="00115B2A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  <w:t>Similarly, rhizo</w:t>
      </w:r>
      <w:r w:rsidR="00E83FAB" w:rsidRPr="00825994">
        <w:rPr>
          <w:rFonts w:ascii="Times New Roman" w:hAnsi="Times New Roman" w:cs="Times New Roman"/>
          <w:sz w:val="24"/>
          <w:szCs w:val="24"/>
        </w:rPr>
        <w:t>remediation</w:t>
      </w:r>
      <w:r w:rsidRPr="00825994">
        <w:rPr>
          <w:rFonts w:ascii="Times New Roman" w:hAnsi="Times New Roman" w:cs="Times New Roman"/>
          <w:sz w:val="24"/>
          <w:szCs w:val="24"/>
        </w:rPr>
        <w:t xml:space="preserve"> is a common </w:t>
      </w:r>
      <w:r w:rsidR="00AA7850" w:rsidRPr="00825994">
        <w:rPr>
          <w:rFonts w:ascii="Times New Roman" w:hAnsi="Times New Roman" w:cs="Times New Roman"/>
          <w:sz w:val="24"/>
          <w:szCs w:val="24"/>
        </w:rPr>
        <w:t>biotechnology in</w:t>
      </w:r>
      <w:r w:rsidRPr="00825994">
        <w:rPr>
          <w:rFonts w:ascii="Times New Roman" w:hAnsi="Times New Roman" w:cs="Times New Roman"/>
          <w:sz w:val="24"/>
          <w:szCs w:val="24"/>
        </w:rPr>
        <w:t xml:space="preserve"> the </w:t>
      </w:r>
      <w:r w:rsidR="00AA7850" w:rsidRPr="00825994">
        <w:rPr>
          <w:rFonts w:ascii="Times New Roman" w:hAnsi="Times New Roman" w:cs="Times New Roman"/>
          <w:sz w:val="24"/>
          <w:szCs w:val="24"/>
        </w:rPr>
        <w:t>remediation</w:t>
      </w:r>
      <w:r w:rsidRPr="00825994">
        <w:rPr>
          <w:rFonts w:ascii="Times New Roman" w:hAnsi="Times New Roman" w:cs="Times New Roman"/>
          <w:sz w:val="24"/>
          <w:szCs w:val="24"/>
        </w:rPr>
        <w:t xml:space="preserve"> of PAHs polluted soils.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This</w:t>
      </w:r>
      <w:r w:rsidRPr="00825994">
        <w:rPr>
          <w:rFonts w:ascii="Times New Roman" w:hAnsi="Times New Roman" w:cs="Times New Roman"/>
          <w:sz w:val="24"/>
          <w:szCs w:val="24"/>
        </w:rPr>
        <w:t xml:space="preserve"> method is a subtype of </w:t>
      </w:r>
      <w:r w:rsidR="00AA7850" w:rsidRPr="00825994">
        <w:rPr>
          <w:rFonts w:ascii="Times New Roman" w:hAnsi="Times New Roman" w:cs="Times New Roman"/>
          <w:noProof/>
          <w:sz w:val="24"/>
          <w:szCs w:val="24"/>
        </w:rPr>
        <w:t>phytodegradation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; a biotechnology that entails the </w:t>
      </w:r>
      <w:r w:rsidR="00E83FAB" w:rsidRPr="00825994">
        <w:rPr>
          <w:rFonts w:ascii="Times New Roman" w:hAnsi="Times New Roman" w:cs="Times New Roman"/>
          <w:sz w:val="24"/>
          <w:szCs w:val="24"/>
        </w:rPr>
        <w:t>breakdown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of organic </w:t>
      </w:r>
      <w:r w:rsidR="00E83FAB" w:rsidRPr="00825994">
        <w:rPr>
          <w:rFonts w:ascii="Times New Roman" w:hAnsi="Times New Roman" w:cs="Times New Roman"/>
          <w:sz w:val="24"/>
          <w:szCs w:val="24"/>
        </w:rPr>
        <w:t>contaminants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to simple molecules or the </w:t>
      </w:r>
      <w:r w:rsidR="00E83FAB" w:rsidRPr="00825994">
        <w:rPr>
          <w:rFonts w:ascii="Times New Roman" w:hAnsi="Times New Roman" w:cs="Times New Roman"/>
          <w:sz w:val="24"/>
          <w:szCs w:val="24"/>
        </w:rPr>
        <w:t>amalgamation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of these molecules into the plant tissues (</w:t>
      </w:r>
      <w:r w:rsidR="00AB2779" w:rsidRPr="00825994">
        <w:rPr>
          <w:rStyle w:val="Strong"/>
          <w:rFonts w:ascii="Times New Roman" w:hAnsi="Times New Roman" w:cs="Times New Roman"/>
          <w:b w:val="0"/>
          <w:sz w:val="24"/>
          <w:szCs w:val="24"/>
        </w:rPr>
        <w:t>Gupte</w:t>
      </w:r>
      <w:r w:rsidR="00AA7850" w:rsidRPr="00825994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et al, 201</w:t>
      </w:r>
      <w:r w:rsidR="00AB2779" w:rsidRPr="00825994">
        <w:rPr>
          <w:rStyle w:val="Strong"/>
          <w:rFonts w:ascii="Times New Roman" w:hAnsi="Times New Roman" w:cs="Times New Roman"/>
          <w:b w:val="0"/>
          <w:sz w:val="24"/>
          <w:szCs w:val="24"/>
        </w:rPr>
        <w:t>6</w:t>
      </w:r>
      <w:r w:rsidR="00AA7850" w:rsidRPr="00825994">
        <w:rPr>
          <w:rStyle w:val="Strong"/>
          <w:rFonts w:ascii="Times New Roman" w:hAnsi="Times New Roman" w:cs="Times New Roman"/>
          <w:b w:val="0"/>
          <w:sz w:val="24"/>
          <w:szCs w:val="24"/>
        </w:rPr>
        <w:t>)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. Accordingly, </w:t>
      </w:r>
      <w:r w:rsidR="00AB2779" w:rsidRPr="00825994">
        <w:rPr>
          <w:rFonts w:ascii="Times New Roman" w:hAnsi="Times New Roman" w:cs="Times New Roman"/>
          <w:sz w:val="24"/>
          <w:szCs w:val="24"/>
        </w:rPr>
        <w:t xml:space="preserve">Bisht 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et al (2015) </w:t>
      </w:r>
      <w:r w:rsidR="008949DF" w:rsidRPr="00825994">
        <w:rPr>
          <w:rFonts w:ascii="Times New Roman" w:hAnsi="Times New Roman" w:cs="Times New Roman"/>
          <w:noProof/>
          <w:sz w:val="24"/>
          <w:szCs w:val="24"/>
        </w:rPr>
        <w:t>define</w:t>
      </w:r>
      <w:r w:rsidR="00AB2779" w:rsidRPr="00825994">
        <w:rPr>
          <w:rFonts w:ascii="Times New Roman" w:hAnsi="Times New Roman" w:cs="Times New Roman"/>
          <w:sz w:val="24"/>
          <w:szCs w:val="24"/>
        </w:rPr>
        <w:t xml:space="preserve"> rhizoremedia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tion as </w:t>
      </w:r>
      <w:r w:rsidR="008949DF" w:rsidRPr="00825994">
        <w:rPr>
          <w:rFonts w:ascii="Times New Roman" w:hAnsi="Times New Roman" w:cs="Times New Roman"/>
          <w:sz w:val="24"/>
          <w:szCs w:val="24"/>
        </w:rPr>
        <w:t>the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degradation of </w:t>
      </w:r>
      <w:r w:rsidR="00AB2779" w:rsidRPr="00825994">
        <w:rPr>
          <w:rFonts w:ascii="Times New Roman" w:hAnsi="Times New Roman" w:cs="Times New Roman"/>
          <w:sz w:val="24"/>
          <w:szCs w:val="24"/>
        </w:rPr>
        <w:t>obstinate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949DF" w:rsidRPr="00825994">
        <w:rPr>
          <w:rFonts w:ascii="Times New Roman" w:hAnsi="Times New Roman" w:cs="Times New Roman"/>
          <w:sz w:val="24"/>
          <w:szCs w:val="24"/>
        </w:rPr>
        <w:t>contaminants</w:t>
      </w:r>
      <w:r w:rsidR="00AA7850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using the bacteria in the </w:t>
      </w:r>
      <w:r w:rsidR="00AB2779" w:rsidRPr="00825994">
        <w:rPr>
          <w:rFonts w:ascii="Times New Roman" w:hAnsi="Times New Roman" w:cs="Times New Roman"/>
          <w:sz w:val="24"/>
          <w:szCs w:val="24"/>
        </w:rPr>
        <w:t>rhizosphere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. In other </w:t>
      </w:r>
      <w:r w:rsidR="00AB2779" w:rsidRPr="00825994">
        <w:rPr>
          <w:rFonts w:ascii="Times New Roman" w:hAnsi="Times New Roman" w:cs="Times New Roman"/>
          <w:sz w:val="24"/>
          <w:szCs w:val="24"/>
        </w:rPr>
        <w:t>words</w:t>
      </w:r>
      <w:r w:rsidR="008949DF" w:rsidRPr="00825994">
        <w:rPr>
          <w:rFonts w:ascii="Times New Roman" w:hAnsi="Times New Roman" w:cs="Times New Roman"/>
          <w:sz w:val="24"/>
          <w:szCs w:val="24"/>
        </w:rPr>
        <w:t>, the technology entails the utilization of plant</w:t>
      </w:r>
      <w:r w:rsidR="00FC640A" w:rsidRPr="00825994">
        <w:rPr>
          <w:rFonts w:ascii="Times New Roman" w:hAnsi="Times New Roman" w:cs="Times New Roman"/>
          <w:sz w:val="24"/>
          <w:szCs w:val="24"/>
        </w:rPr>
        <w:t>-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microbe interaction for the elimination of PAHs </w:t>
      </w:r>
      <w:r w:rsidR="00FC640A" w:rsidRPr="00825994">
        <w:rPr>
          <w:rFonts w:ascii="Times New Roman" w:hAnsi="Times New Roman" w:cs="Times New Roman"/>
          <w:sz w:val="24"/>
          <w:szCs w:val="24"/>
        </w:rPr>
        <w:t xml:space="preserve">pollutants as well as eco-restoration of contaminated sites. </w:t>
      </w:r>
      <w:r w:rsidR="00DF17CF" w:rsidRPr="00825994">
        <w:rPr>
          <w:rFonts w:ascii="Times New Roman" w:hAnsi="Times New Roman" w:cs="Times New Roman"/>
          <w:sz w:val="24"/>
          <w:szCs w:val="24"/>
        </w:rPr>
        <w:t xml:space="preserve">Notably, </w:t>
      </w:r>
      <w:r w:rsidR="00FC640A" w:rsidRPr="00825994">
        <w:rPr>
          <w:rFonts w:ascii="Times New Roman" w:hAnsi="Times New Roman" w:cs="Times New Roman"/>
          <w:sz w:val="24"/>
          <w:szCs w:val="24"/>
        </w:rPr>
        <w:t>in this interaction, the compounds released by the plants mostly throu</w:t>
      </w:r>
      <w:r w:rsidR="00DF17CF" w:rsidRPr="00825994">
        <w:rPr>
          <w:rFonts w:ascii="Times New Roman" w:hAnsi="Times New Roman" w:cs="Times New Roman"/>
          <w:sz w:val="24"/>
          <w:szCs w:val="24"/>
        </w:rPr>
        <w:t>gh the roots catalyze the proliferation</w:t>
      </w:r>
      <w:r w:rsidR="00FC640A" w:rsidRPr="00825994">
        <w:rPr>
          <w:rFonts w:ascii="Times New Roman" w:hAnsi="Times New Roman" w:cs="Times New Roman"/>
          <w:sz w:val="24"/>
          <w:szCs w:val="24"/>
        </w:rPr>
        <w:t xml:space="preserve"> and the activity of the </w:t>
      </w:r>
      <w:r w:rsidR="00DF17CF" w:rsidRPr="00825994">
        <w:rPr>
          <w:rFonts w:ascii="Times New Roman" w:hAnsi="Times New Roman" w:cs="Times New Roman"/>
          <w:sz w:val="24"/>
          <w:szCs w:val="24"/>
        </w:rPr>
        <w:t>bacteria</w:t>
      </w:r>
      <w:r w:rsidR="00FC640A" w:rsidRPr="00825994">
        <w:rPr>
          <w:rFonts w:ascii="Times New Roman" w:hAnsi="Times New Roman" w:cs="Times New Roman"/>
          <w:sz w:val="24"/>
          <w:szCs w:val="24"/>
        </w:rPr>
        <w:t xml:space="preserve"> that degrade PAHs.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DF17CF" w:rsidRPr="00825994">
        <w:rPr>
          <w:rFonts w:ascii="Times New Roman" w:hAnsi="Times New Roman" w:cs="Times New Roman"/>
          <w:sz w:val="24"/>
          <w:szCs w:val="24"/>
        </w:rPr>
        <w:t>Conversely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, the </w:t>
      </w:r>
      <w:r w:rsidR="00DF17CF" w:rsidRPr="00825994">
        <w:rPr>
          <w:rFonts w:ascii="Times New Roman" w:hAnsi="Times New Roman" w:cs="Times New Roman"/>
          <w:sz w:val="24"/>
          <w:szCs w:val="24"/>
        </w:rPr>
        <w:t>bacteria help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the plant to </w:t>
      </w:r>
      <w:r w:rsidR="00E76FDF" w:rsidRPr="00825994">
        <w:rPr>
          <w:rFonts w:ascii="Times New Roman" w:hAnsi="Times New Roman" w:cs="Times New Roman"/>
          <w:sz w:val="24"/>
          <w:szCs w:val="24"/>
        </w:rPr>
        <w:t>prevail over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E76FDF" w:rsidRPr="00825994">
        <w:rPr>
          <w:rFonts w:ascii="Times New Roman" w:hAnsi="Times New Roman" w:cs="Times New Roman"/>
          <w:sz w:val="24"/>
          <w:szCs w:val="24"/>
        </w:rPr>
        <w:t xml:space="preserve">the 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adverse effects caused by the </w:t>
      </w:r>
      <w:r w:rsidR="00DF17CF" w:rsidRPr="00825994">
        <w:rPr>
          <w:rFonts w:ascii="Times New Roman" w:hAnsi="Times New Roman" w:cs="Times New Roman"/>
          <w:sz w:val="24"/>
          <w:szCs w:val="24"/>
        </w:rPr>
        <w:t>contamination. While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 the technology can occur naturally, its </w:t>
      </w:r>
      <w:r w:rsidR="008949DF" w:rsidRPr="00825994">
        <w:rPr>
          <w:rFonts w:ascii="Times New Roman" w:hAnsi="Times New Roman" w:cs="Times New Roman"/>
          <w:sz w:val="24"/>
          <w:szCs w:val="24"/>
        </w:rPr>
        <w:lastRenderedPageBreak/>
        <w:t xml:space="preserve">effectiveness can be enhanced by manipulating the rhizosphere. This can be achieved by incorporating the plant cultivar with </w:t>
      </w:r>
      <w:r w:rsidR="00DF17CF" w:rsidRPr="00825994">
        <w:rPr>
          <w:rFonts w:ascii="Times New Roman" w:hAnsi="Times New Roman" w:cs="Times New Roman"/>
          <w:noProof/>
          <w:sz w:val="24"/>
          <w:szCs w:val="24"/>
        </w:rPr>
        <w:t>appropriate</w:t>
      </w:r>
      <w:r w:rsidR="008949DF" w:rsidRPr="00825994">
        <w:rPr>
          <w:rFonts w:ascii="Times New Roman" w:hAnsi="Times New Roman" w:cs="Times New Roman"/>
          <w:noProof/>
          <w:sz w:val="24"/>
          <w:szCs w:val="24"/>
        </w:rPr>
        <w:t xml:space="preserve"> rhizobacteria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. </w:t>
      </w:r>
      <w:r w:rsidR="00DF17CF" w:rsidRPr="00825994">
        <w:rPr>
          <w:rFonts w:ascii="Times New Roman" w:hAnsi="Times New Roman" w:cs="Times New Roman"/>
          <w:sz w:val="24"/>
          <w:szCs w:val="24"/>
        </w:rPr>
        <w:t>Alternatively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, the rhizobacteria strains can be introduced to the plant via the seed or root </w:t>
      </w:r>
      <w:r w:rsidR="00E97CE3" w:rsidRPr="00825994">
        <w:rPr>
          <w:rFonts w:ascii="Times New Roman" w:hAnsi="Times New Roman" w:cs="Times New Roman"/>
          <w:sz w:val="24"/>
          <w:szCs w:val="24"/>
        </w:rPr>
        <w:t>of the plant by mechanical</w:t>
      </w:r>
      <w:r w:rsidR="008949DF" w:rsidRPr="00825994">
        <w:rPr>
          <w:rFonts w:ascii="Times New Roman" w:hAnsi="Times New Roman" w:cs="Times New Roman"/>
          <w:sz w:val="24"/>
          <w:szCs w:val="24"/>
        </w:rPr>
        <w:t xml:space="preserve"> injection.</w:t>
      </w:r>
      <w:r w:rsidR="00FC640A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A study conducted by </w:t>
      </w:r>
      <w:r w:rsidR="004B44D5" w:rsidRPr="00825994">
        <w:rPr>
          <w:rFonts w:ascii="Times New Roman" w:hAnsi="Times New Roman" w:cs="Times New Roman"/>
          <w:sz w:val="24"/>
          <w:szCs w:val="24"/>
        </w:rPr>
        <w:t xml:space="preserve">Khan 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et al </w:t>
      </w:r>
      <w:r w:rsidR="00DF17CF" w:rsidRPr="00825994">
        <w:rPr>
          <w:rFonts w:ascii="Times New Roman" w:hAnsi="Times New Roman" w:cs="Times New Roman"/>
          <w:sz w:val="24"/>
          <w:szCs w:val="24"/>
        </w:rPr>
        <w:t>(2013</w:t>
      </w:r>
      <w:r w:rsidR="00DB3959" w:rsidRPr="00825994">
        <w:rPr>
          <w:rFonts w:ascii="Times New Roman" w:hAnsi="Times New Roman" w:cs="Times New Roman"/>
          <w:sz w:val="24"/>
          <w:szCs w:val="24"/>
        </w:rPr>
        <w:t>)</w:t>
      </w:r>
      <w:r w:rsidR="00DF17CF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revealed that the relationship between the bacteria and the host plant has many benefits which </w:t>
      </w:r>
      <w:r w:rsidR="00DF17CF" w:rsidRPr="00825994">
        <w:rPr>
          <w:rFonts w:ascii="Times New Roman" w:hAnsi="Times New Roman" w:cs="Times New Roman"/>
          <w:sz w:val="24"/>
          <w:szCs w:val="24"/>
        </w:rPr>
        <w:t>facilitate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DF17CF" w:rsidRPr="00825994">
        <w:rPr>
          <w:rFonts w:ascii="Times New Roman" w:hAnsi="Times New Roman" w:cs="Times New Roman"/>
          <w:sz w:val="24"/>
          <w:szCs w:val="24"/>
        </w:rPr>
        <w:t>the effectiveness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of </w:t>
      </w:r>
      <w:r w:rsidR="00DB3959" w:rsidRPr="00825994">
        <w:rPr>
          <w:rFonts w:ascii="Times New Roman" w:hAnsi="Times New Roman" w:cs="Times New Roman"/>
          <w:noProof/>
          <w:sz w:val="24"/>
          <w:szCs w:val="24"/>
        </w:rPr>
        <w:t>rhizoremed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i</w:t>
      </w:r>
      <w:r w:rsidR="00DB3959" w:rsidRPr="00825994">
        <w:rPr>
          <w:rFonts w:ascii="Times New Roman" w:hAnsi="Times New Roman" w:cs="Times New Roman"/>
          <w:noProof/>
          <w:sz w:val="24"/>
          <w:szCs w:val="24"/>
        </w:rPr>
        <w:t>ation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in the mineralization of PAHs </w:t>
      </w:r>
      <w:r w:rsidR="00DF17CF" w:rsidRPr="00825994">
        <w:rPr>
          <w:rFonts w:ascii="Times New Roman" w:hAnsi="Times New Roman" w:cs="Times New Roman"/>
          <w:sz w:val="24"/>
          <w:szCs w:val="24"/>
        </w:rPr>
        <w:t>pollutants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4B44D5" w:rsidRPr="00825994">
        <w:rPr>
          <w:rFonts w:ascii="Times New Roman" w:hAnsi="Times New Roman" w:cs="Times New Roman"/>
          <w:sz w:val="24"/>
          <w:szCs w:val="24"/>
        </w:rPr>
        <w:t>and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reduc</w:t>
      </w:r>
      <w:r w:rsidR="004B44D5" w:rsidRPr="00825994">
        <w:rPr>
          <w:rFonts w:ascii="Times New Roman" w:hAnsi="Times New Roman" w:cs="Times New Roman"/>
          <w:sz w:val="24"/>
          <w:szCs w:val="24"/>
        </w:rPr>
        <w:t>ing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 the phytotoxicity of the PAHs.</w:t>
      </w:r>
      <w:r w:rsidR="00DF17CF" w:rsidRPr="00825994">
        <w:rPr>
          <w:rFonts w:ascii="Times New Roman" w:hAnsi="Times New Roman" w:cs="Times New Roman"/>
          <w:sz w:val="24"/>
          <w:szCs w:val="24"/>
        </w:rPr>
        <w:t xml:space="preserve"> Similarly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, a study conducted by </w:t>
      </w:r>
      <w:r w:rsidR="00DF17CF" w:rsidRPr="00825994">
        <w:rPr>
          <w:rFonts w:ascii="Times New Roman" w:hAnsi="Times New Roman" w:cs="Times New Roman"/>
          <w:sz w:val="24"/>
          <w:szCs w:val="24"/>
        </w:rPr>
        <w:t>Wang et a</w:t>
      </w:r>
      <w:r w:rsidR="00DB3959" w:rsidRPr="00825994">
        <w:rPr>
          <w:rFonts w:ascii="Times New Roman" w:hAnsi="Times New Roman" w:cs="Times New Roman"/>
          <w:sz w:val="24"/>
          <w:szCs w:val="24"/>
        </w:rPr>
        <w:t xml:space="preserve">l </w:t>
      </w:r>
      <w:r w:rsidR="00825994" w:rsidRPr="00825994">
        <w:rPr>
          <w:rFonts w:ascii="Times New Roman" w:hAnsi="Times New Roman" w:cs="Times New Roman"/>
          <w:sz w:val="24"/>
          <w:szCs w:val="24"/>
        </w:rPr>
        <w:t xml:space="preserve">(2013) </w:t>
      </w:r>
      <w:r w:rsidR="004B44D5" w:rsidRPr="00825994">
        <w:rPr>
          <w:rFonts w:ascii="Times New Roman" w:hAnsi="Times New Roman" w:cs="Times New Roman"/>
          <w:sz w:val="24"/>
          <w:szCs w:val="24"/>
        </w:rPr>
        <w:t>proofed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 that the co</w:t>
      </w:r>
      <w:r w:rsidR="004B44D5" w:rsidRPr="00825994">
        <w:rPr>
          <w:rFonts w:ascii="Times New Roman" w:hAnsi="Times New Roman" w:cs="Times New Roman"/>
          <w:sz w:val="24"/>
          <w:szCs w:val="24"/>
        </w:rPr>
        <w:t>-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planting of </w:t>
      </w:r>
      <w:r w:rsidR="004B44D5" w:rsidRPr="00825994">
        <w:rPr>
          <w:rFonts w:ascii="Times New Roman" w:hAnsi="Times New Roman" w:cs="Times New Roman"/>
          <w:sz w:val="24"/>
          <w:szCs w:val="24"/>
        </w:rPr>
        <w:t xml:space="preserve">Sedum </w:t>
      </w:r>
      <w:r w:rsidR="007923A1" w:rsidRPr="00825994">
        <w:rPr>
          <w:rFonts w:ascii="Times New Roman" w:hAnsi="Times New Roman" w:cs="Times New Roman"/>
          <w:noProof/>
          <w:sz w:val="24"/>
          <w:szCs w:val="24"/>
        </w:rPr>
        <w:t>alfredii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 with the ryegrass or castor plant was effective in the eco</w:t>
      </w:r>
      <w:r w:rsidR="004B44D5" w:rsidRPr="00825994">
        <w:rPr>
          <w:rFonts w:ascii="Times New Roman" w:hAnsi="Times New Roman" w:cs="Times New Roman"/>
          <w:sz w:val="24"/>
          <w:szCs w:val="24"/>
        </w:rPr>
        <w:t>-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restoration of polluted soils. These studies reveal the effectiveness of </w:t>
      </w:r>
      <w:r w:rsidR="007923A1" w:rsidRPr="00825994">
        <w:rPr>
          <w:rFonts w:ascii="Times New Roman" w:hAnsi="Times New Roman" w:cs="Times New Roman"/>
          <w:noProof/>
          <w:sz w:val="24"/>
          <w:szCs w:val="24"/>
        </w:rPr>
        <w:t>rhizoremed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i</w:t>
      </w:r>
      <w:r w:rsidR="007923A1" w:rsidRPr="00825994">
        <w:rPr>
          <w:rFonts w:ascii="Times New Roman" w:hAnsi="Times New Roman" w:cs="Times New Roman"/>
          <w:noProof/>
          <w:sz w:val="24"/>
          <w:szCs w:val="24"/>
        </w:rPr>
        <w:t>ation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 technique for the </w:t>
      </w:r>
      <w:r w:rsidR="004B44D5" w:rsidRPr="00825994">
        <w:rPr>
          <w:rFonts w:ascii="Times New Roman" w:hAnsi="Times New Roman" w:cs="Times New Roman"/>
          <w:sz w:val="24"/>
          <w:szCs w:val="24"/>
        </w:rPr>
        <w:t>remediation</w:t>
      </w:r>
      <w:r w:rsidR="007923A1" w:rsidRPr="00825994">
        <w:rPr>
          <w:rFonts w:ascii="Times New Roman" w:hAnsi="Times New Roman" w:cs="Times New Roman"/>
          <w:sz w:val="24"/>
          <w:szCs w:val="24"/>
        </w:rPr>
        <w:t xml:space="preserve"> of PAHs polluted soils.</w:t>
      </w:r>
    </w:p>
    <w:p w:rsidR="009B6AAE" w:rsidRPr="00825994" w:rsidRDefault="007923A1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  <w:t xml:space="preserve">In the same line, bacteria and fungi metabolism 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is an effective biotechnology </w:t>
      </w:r>
      <w:r w:rsidR="004B44D5" w:rsidRPr="00825994">
        <w:rPr>
          <w:rFonts w:ascii="Times New Roman" w:hAnsi="Times New Roman" w:cs="Times New Roman"/>
          <w:sz w:val="24"/>
          <w:szCs w:val="24"/>
        </w:rPr>
        <w:t>in the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9073D" w:rsidRPr="00825994">
        <w:rPr>
          <w:rFonts w:ascii="Times New Roman" w:hAnsi="Times New Roman" w:cs="Times New Roman"/>
          <w:sz w:val="24"/>
          <w:szCs w:val="24"/>
        </w:rPr>
        <w:t>remediation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of PAHs contaminated soil. According to </w:t>
      </w:r>
      <w:r w:rsidR="004B44D5" w:rsidRPr="00825994">
        <w:rPr>
          <w:rFonts w:ascii="Times New Roman" w:hAnsi="Times New Roman" w:cs="Times New Roman"/>
          <w:sz w:val="24"/>
          <w:szCs w:val="24"/>
        </w:rPr>
        <w:t>Gupte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et al (</w:t>
      </w:r>
      <w:r w:rsidR="004B44D5" w:rsidRPr="00825994">
        <w:rPr>
          <w:rFonts w:ascii="Times New Roman" w:hAnsi="Times New Roman" w:cs="Times New Roman"/>
          <w:sz w:val="24"/>
          <w:szCs w:val="24"/>
        </w:rPr>
        <w:t>2016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), </w:t>
      </w:r>
      <w:r w:rsidR="0089073D" w:rsidRPr="00825994">
        <w:rPr>
          <w:rFonts w:ascii="Times New Roman" w:hAnsi="Times New Roman" w:cs="Times New Roman"/>
          <w:sz w:val="24"/>
          <w:szCs w:val="24"/>
        </w:rPr>
        <w:t>various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species of bacteria and fungi </w:t>
      </w:r>
      <w:r w:rsidR="0089073D" w:rsidRPr="00825994">
        <w:rPr>
          <w:rFonts w:ascii="Times New Roman" w:hAnsi="Times New Roman" w:cs="Times New Roman"/>
          <w:sz w:val="24"/>
          <w:szCs w:val="24"/>
        </w:rPr>
        <w:t>have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the ability to degrade PAHs. Notably, </w:t>
      </w:r>
      <w:r w:rsidR="0089073D" w:rsidRPr="00825994">
        <w:rPr>
          <w:rFonts w:ascii="Times New Roman" w:hAnsi="Times New Roman" w:cs="Times New Roman"/>
          <w:sz w:val="24"/>
          <w:szCs w:val="24"/>
        </w:rPr>
        <w:t>bacteria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react by an assimilative </w:t>
      </w:r>
      <w:r w:rsidR="0089073D" w:rsidRPr="00825994">
        <w:rPr>
          <w:rFonts w:ascii="Times New Roman" w:hAnsi="Times New Roman" w:cs="Times New Roman"/>
          <w:sz w:val="24"/>
          <w:szCs w:val="24"/>
        </w:rPr>
        <w:t>process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whereby they obtain carbon and energy from the hydrocarbon compounds leading to their mineralization.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On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the other hand, </w:t>
      </w:r>
      <w:r w:rsidR="0089073D" w:rsidRPr="00825994">
        <w:rPr>
          <w:rFonts w:ascii="Times New Roman" w:hAnsi="Times New Roman" w:cs="Times New Roman"/>
          <w:sz w:val="24"/>
          <w:szCs w:val="24"/>
        </w:rPr>
        <w:t>fungi degrade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PAHs by </w:t>
      </w:r>
      <w:r w:rsidR="0089073D" w:rsidRPr="00825994">
        <w:rPr>
          <w:rFonts w:ascii="Times New Roman" w:hAnsi="Times New Roman" w:cs="Times New Roman"/>
          <w:sz w:val="24"/>
          <w:szCs w:val="24"/>
        </w:rPr>
        <w:t>transforming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the</w:t>
      </w:r>
      <w:r w:rsidR="0089073D" w:rsidRPr="00825994">
        <w:rPr>
          <w:rFonts w:ascii="Times New Roman" w:hAnsi="Times New Roman" w:cs="Times New Roman"/>
          <w:sz w:val="24"/>
          <w:szCs w:val="24"/>
        </w:rPr>
        <w:t>ir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structure</w:t>
      </w:r>
      <w:r w:rsidR="004B44D5" w:rsidRPr="00825994">
        <w:rPr>
          <w:rFonts w:ascii="Times New Roman" w:hAnsi="Times New Roman" w:cs="Times New Roman"/>
          <w:sz w:val="24"/>
          <w:szCs w:val="24"/>
        </w:rPr>
        <w:t xml:space="preserve">s </w:t>
      </w:r>
      <w:r w:rsidR="001926CA" w:rsidRPr="00825994">
        <w:rPr>
          <w:rFonts w:ascii="Times New Roman" w:hAnsi="Times New Roman" w:cs="Times New Roman"/>
          <w:sz w:val="24"/>
          <w:szCs w:val="24"/>
        </w:rPr>
        <w:t>through co-metabolic reactions. The process use</w:t>
      </w:r>
      <w:r w:rsidR="004B44D5" w:rsidRPr="00825994">
        <w:rPr>
          <w:rFonts w:ascii="Times New Roman" w:hAnsi="Times New Roman" w:cs="Times New Roman"/>
          <w:sz w:val="24"/>
          <w:szCs w:val="24"/>
        </w:rPr>
        <w:t>s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 enzymes 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which </w:t>
      </w:r>
      <w:r w:rsidR="001926CA" w:rsidRPr="00825994">
        <w:rPr>
          <w:rFonts w:ascii="Times New Roman" w:hAnsi="Times New Roman" w:cs="Times New Roman"/>
          <w:sz w:val="24"/>
          <w:szCs w:val="24"/>
        </w:rPr>
        <w:t xml:space="preserve">attack the PAHs leading to the oxidation of their aromatic </w:t>
      </w:r>
      <w:r w:rsidR="0089073D" w:rsidRPr="00825994">
        <w:rPr>
          <w:rFonts w:ascii="Times New Roman" w:hAnsi="Times New Roman" w:cs="Times New Roman"/>
          <w:sz w:val="24"/>
          <w:szCs w:val="24"/>
        </w:rPr>
        <w:t>rings</w:t>
      </w:r>
      <w:r w:rsidR="001926CA" w:rsidRPr="00825994">
        <w:rPr>
          <w:rFonts w:ascii="Times New Roman" w:hAnsi="Times New Roman" w:cs="Times New Roman"/>
          <w:sz w:val="24"/>
          <w:szCs w:val="24"/>
        </w:rPr>
        <w:t>.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The compounds resulting from this reaction then undergo non</w:t>
      </w:r>
      <w:r w:rsidR="004B44D5" w:rsidRPr="00825994">
        <w:rPr>
          <w:rFonts w:ascii="Times New Roman" w:hAnsi="Times New Roman" w:cs="Times New Roman"/>
          <w:sz w:val="24"/>
          <w:szCs w:val="24"/>
        </w:rPr>
        <w:t>-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enzymatic </w:t>
      </w:r>
      <w:r w:rsidR="004B44D5" w:rsidRPr="00825994">
        <w:rPr>
          <w:rFonts w:ascii="Times New Roman" w:hAnsi="Times New Roman" w:cs="Times New Roman"/>
          <w:sz w:val="24"/>
          <w:szCs w:val="24"/>
        </w:rPr>
        <w:t>restructuring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to form easily degradable compounds. The most </w:t>
      </w:r>
      <w:r w:rsidR="004B44D5" w:rsidRPr="00825994">
        <w:rPr>
          <w:rFonts w:ascii="Times New Roman" w:hAnsi="Times New Roman" w:cs="Times New Roman"/>
          <w:sz w:val="24"/>
          <w:szCs w:val="24"/>
        </w:rPr>
        <w:t>renowned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fungi in </w:t>
      </w:r>
      <w:r w:rsidR="004B44D5" w:rsidRPr="00825994">
        <w:rPr>
          <w:rFonts w:ascii="Times New Roman" w:hAnsi="Times New Roman" w:cs="Times New Roman"/>
          <w:sz w:val="24"/>
          <w:szCs w:val="24"/>
        </w:rPr>
        <w:t>remediation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of PAHs contaminated soil is the white rot fungi. In fact, a related study conducted by Norton </w:t>
      </w:r>
      <w:r w:rsidR="00825994" w:rsidRPr="00825994">
        <w:rPr>
          <w:rFonts w:ascii="Times New Roman" w:hAnsi="Times New Roman" w:cs="Times New Roman"/>
          <w:sz w:val="24"/>
          <w:szCs w:val="24"/>
        </w:rPr>
        <w:t xml:space="preserve">(2012) 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revealed that the </w:t>
      </w:r>
      <w:r w:rsidR="004B44D5" w:rsidRPr="00825994">
        <w:rPr>
          <w:rFonts w:ascii="Times New Roman" w:hAnsi="Times New Roman" w:cs="Times New Roman"/>
          <w:sz w:val="24"/>
          <w:szCs w:val="24"/>
        </w:rPr>
        <w:t>White Rot Fungi have</w:t>
      </w:r>
      <w:r w:rsidR="0089073D" w:rsidRPr="00825994">
        <w:rPr>
          <w:rFonts w:ascii="Times New Roman" w:hAnsi="Times New Roman" w:cs="Times New Roman"/>
          <w:sz w:val="24"/>
          <w:szCs w:val="24"/>
        </w:rPr>
        <w:t xml:space="preserve"> the 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ability 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to eliminate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 more than 85% of PAHs within a period of </w:t>
      </w:r>
      <w:r w:rsidR="00924582" w:rsidRPr="00825994">
        <w:rPr>
          <w:rFonts w:ascii="Times New Roman" w:hAnsi="Times New Roman" w:cs="Times New Roman"/>
          <w:noProof/>
          <w:sz w:val="24"/>
          <w:szCs w:val="24"/>
        </w:rPr>
        <w:t>thirty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-</w:t>
      </w:r>
      <w:r w:rsidR="00924582" w:rsidRPr="00825994">
        <w:rPr>
          <w:rFonts w:ascii="Times New Roman" w:hAnsi="Times New Roman" w:cs="Times New Roman"/>
          <w:noProof/>
          <w:sz w:val="24"/>
          <w:szCs w:val="24"/>
        </w:rPr>
        <w:t>four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 weeks. Besides, </w:t>
      </w:r>
      <w:r w:rsidR="004B44D5" w:rsidRPr="00825994">
        <w:rPr>
          <w:rFonts w:ascii="Times New Roman" w:hAnsi="Times New Roman" w:cs="Times New Roman"/>
          <w:sz w:val="24"/>
          <w:szCs w:val="24"/>
        </w:rPr>
        <w:t xml:space="preserve">Zang et al </w:t>
      </w:r>
      <w:r w:rsidR="00924582" w:rsidRPr="00825994">
        <w:rPr>
          <w:rFonts w:ascii="Times New Roman" w:hAnsi="Times New Roman" w:cs="Times New Roman"/>
          <w:sz w:val="24"/>
          <w:szCs w:val="24"/>
        </w:rPr>
        <w:t>(</w:t>
      </w:r>
      <w:r w:rsidR="004B44D5" w:rsidRPr="00825994">
        <w:rPr>
          <w:rFonts w:ascii="Times New Roman" w:hAnsi="Times New Roman" w:cs="Times New Roman"/>
          <w:sz w:val="24"/>
          <w:szCs w:val="24"/>
        </w:rPr>
        <w:t>2013</w:t>
      </w:r>
      <w:r w:rsidR="00825994" w:rsidRPr="00825994">
        <w:rPr>
          <w:rFonts w:ascii="Times New Roman" w:hAnsi="Times New Roman" w:cs="Times New Roman"/>
          <w:sz w:val="24"/>
          <w:szCs w:val="24"/>
        </w:rPr>
        <w:t>)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 noted that the effectiveness of the fungi is enhanced by incorporating it </w:t>
      </w:r>
      <w:r w:rsidR="00825994" w:rsidRPr="00825994">
        <w:rPr>
          <w:rFonts w:ascii="Times New Roman" w:hAnsi="Times New Roman" w:cs="Times New Roman"/>
          <w:sz w:val="24"/>
          <w:szCs w:val="24"/>
        </w:rPr>
        <w:t>with bacteria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. Notably, the role of bacteria and fungi in the bioremediation </w:t>
      </w:r>
      <w:r w:rsidR="004B44D5" w:rsidRPr="00825994">
        <w:rPr>
          <w:rFonts w:ascii="Times New Roman" w:hAnsi="Times New Roman" w:cs="Times New Roman"/>
          <w:sz w:val="24"/>
          <w:szCs w:val="24"/>
        </w:rPr>
        <w:t>of PAHs contaminated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 soils cannot be overruled.</w:t>
      </w:r>
    </w:p>
    <w:p w:rsidR="00924582" w:rsidRPr="00825994" w:rsidRDefault="004B44D5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While the above </w:t>
      </w:r>
      <w:r w:rsidRPr="00825994">
        <w:rPr>
          <w:rFonts w:ascii="Times New Roman" w:hAnsi="Times New Roman" w:cs="Times New Roman"/>
          <w:sz w:val="24"/>
          <w:szCs w:val="24"/>
        </w:rPr>
        <w:t>bio</w:t>
      </w:r>
      <w:r w:rsidR="00924582" w:rsidRPr="00825994">
        <w:rPr>
          <w:rFonts w:ascii="Times New Roman" w:hAnsi="Times New Roman" w:cs="Times New Roman"/>
          <w:sz w:val="24"/>
          <w:szCs w:val="24"/>
        </w:rPr>
        <w:t>technologies have proved effective in the bioremediation of PAHs contaminate soils, their effectiveness is determined by various environmental factors.</w:t>
      </w:r>
      <w:r w:rsidRPr="00825994">
        <w:rPr>
          <w:rFonts w:ascii="Times New Roman" w:hAnsi="Times New Roman" w:cs="Times New Roman"/>
          <w:sz w:val="24"/>
          <w:szCs w:val="24"/>
        </w:rPr>
        <w:t xml:space="preserve"> These</w:t>
      </w:r>
      <w:r w:rsidR="00924582" w:rsidRPr="00825994">
        <w:rPr>
          <w:rFonts w:ascii="Times New Roman" w:hAnsi="Times New Roman" w:cs="Times New Roman"/>
          <w:sz w:val="24"/>
          <w:szCs w:val="24"/>
        </w:rPr>
        <w:t xml:space="preserve"> include the soil texture </w:t>
      </w:r>
      <w:r w:rsidR="00E76FDF" w:rsidRPr="00825994">
        <w:rPr>
          <w:rFonts w:ascii="Times New Roman" w:hAnsi="Times New Roman" w:cs="Times New Roman"/>
          <w:sz w:val="24"/>
          <w:szCs w:val="24"/>
        </w:rPr>
        <w:t>as well as the size of the soil particle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. Moreover, the </w:t>
      </w:r>
      <w:r w:rsidRPr="00825994">
        <w:rPr>
          <w:rFonts w:ascii="Times New Roman" w:hAnsi="Times New Roman" w:cs="Times New Roman"/>
          <w:sz w:val="24"/>
          <w:szCs w:val="24"/>
        </w:rPr>
        <w:t>prevailing PH,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as well as the availability of oxygen </w:t>
      </w:r>
      <w:r w:rsidRPr="00825994">
        <w:rPr>
          <w:rFonts w:ascii="Times New Roman" w:hAnsi="Times New Roman" w:cs="Times New Roman"/>
          <w:sz w:val="24"/>
          <w:szCs w:val="24"/>
        </w:rPr>
        <w:t>affect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rate of various processes. Moreover, </w:t>
      </w:r>
      <w:r w:rsidRPr="00825994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A30FC4" w:rsidRPr="00825994">
        <w:rPr>
          <w:rFonts w:ascii="Times New Roman" w:hAnsi="Times New Roman" w:cs="Times New Roman"/>
          <w:sz w:val="24"/>
          <w:szCs w:val="24"/>
        </w:rPr>
        <w:t>alter</w:t>
      </w:r>
      <w:r w:rsidRPr="00825994">
        <w:rPr>
          <w:rFonts w:ascii="Times New Roman" w:hAnsi="Times New Roman" w:cs="Times New Roman"/>
          <w:sz w:val="24"/>
          <w:szCs w:val="24"/>
        </w:rPr>
        <w:t>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</w:t>
      </w:r>
      <w:r w:rsidRPr="00825994">
        <w:rPr>
          <w:rFonts w:ascii="Times New Roman" w:hAnsi="Times New Roman" w:cs="Times New Roman"/>
          <w:sz w:val="24"/>
          <w:szCs w:val="24"/>
        </w:rPr>
        <w:t xml:space="preserve">structure of the hydrocarbon </w:t>
      </w:r>
      <w:r w:rsidR="00A30FC4" w:rsidRPr="00825994">
        <w:rPr>
          <w:rFonts w:ascii="Times New Roman" w:hAnsi="Times New Roman" w:cs="Times New Roman"/>
          <w:sz w:val="24"/>
          <w:szCs w:val="24"/>
        </w:rPr>
        <w:t>compounds thus hindering their degradation.</w:t>
      </w:r>
      <w:r w:rsidRPr="00825994">
        <w:rPr>
          <w:rFonts w:ascii="Times New Roman" w:hAnsi="Times New Roman" w:cs="Times New Roman"/>
          <w:sz w:val="24"/>
          <w:szCs w:val="24"/>
        </w:rPr>
        <w:t xml:space="preserve"> On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other hand, the bioavailability of the </w:t>
      </w:r>
      <w:r w:rsidRPr="00825994">
        <w:rPr>
          <w:rFonts w:ascii="Times New Roman" w:hAnsi="Times New Roman" w:cs="Times New Roman"/>
          <w:sz w:val="24"/>
          <w:szCs w:val="24"/>
        </w:rPr>
        <w:t>pollutant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is </w:t>
      </w:r>
      <w:r w:rsidR="00E76FDF" w:rsidRPr="00825994">
        <w:rPr>
          <w:rFonts w:ascii="Times New Roman" w:hAnsi="Times New Roman" w:cs="Times New Roman"/>
          <w:sz w:val="24"/>
          <w:szCs w:val="24"/>
        </w:rPr>
        <w:t>a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E76FDF" w:rsidRPr="00825994">
        <w:rPr>
          <w:rFonts w:ascii="Times New Roman" w:hAnsi="Times New Roman" w:cs="Times New Roman"/>
          <w:sz w:val="24"/>
          <w:szCs w:val="24"/>
        </w:rPr>
        <w:t>vital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E76FDF" w:rsidRPr="00825994">
        <w:rPr>
          <w:rFonts w:ascii="Times New Roman" w:hAnsi="Times New Roman" w:cs="Times New Roman"/>
          <w:sz w:val="24"/>
          <w:szCs w:val="24"/>
        </w:rPr>
        <w:t>aspect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in the degradation process.</w:t>
      </w:r>
      <w:r w:rsidRPr="00825994">
        <w:rPr>
          <w:rFonts w:ascii="Times New Roman" w:hAnsi="Times New Roman" w:cs="Times New Roman"/>
          <w:sz w:val="24"/>
          <w:szCs w:val="24"/>
        </w:rPr>
        <w:t xml:space="preserve"> In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fact, this sole factor </w:t>
      </w:r>
      <w:r w:rsidRPr="00825994">
        <w:rPr>
          <w:rFonts w:ascii="Times New Roman" w:hAnsi="Times New Roman" w:cs="Times New Roman"/>
          <w:sz w:val="24"/>
          <w:szCs w:val="24"/>
        </w:rPr>
        <w:t>determine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overall success of the bioremediation technique</w:t>
      </w:r>
      <w:r w:rsidR="00272B8F" w:rsidRPr="00825994">
        <w:rPr>
          <w:rFonts w:ascii="Times New Roman" w:hAnsi="Times New Roman" w:cs="Times New Roman"/>
          <w:sz w:val="24"/>
          <w:szCs w:val="24"/>
        </w:rPr>
        <w:t xml:space="preserve"> (Bisht et al, 2015)</w:t>
      </w:r>
      <w:r w:rsidR="00A30FC4" w:rsidRPr="00825994">
        <w:rPr>
          <w:rFonts w:ascii="Times New Roman" w:hAnsi="Times New Roman" w:cs="Times New Roman"/>
          <w:sz w:val="24"/>
          <w:szCs w:val="24"/>
        </w:rPr>
        <w:t>.</w:t>
      </w:r>
      <w:r w:rsidRPr="00825994">
        <w:rPr>
          <w:rFonts w:ascii="Times New Roman" w:hAnsi="Times New Roman" w:cs="Times New Roman"/>
          <w:sz w:val="24"/>
          <w:szCs w:val="24"/>
        </w:rPr>
        <w:t xml:space="preserve"> Therefore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, these factors should be considered when using the biodegradation approach </w:t>
      </w:r>
      <w:r w:rsidR="00272B8F" w:rsidRPr="00825994">
        <w:rPr>
          <w:rFonts w:ascii="Times New Roman" w:hAnsi="Times New Roman" w:cs="Times New Roman"/>
          <w:sz w:val="24"/>
          <w:szCs w:val="24"/>
        </w:rPr>
        <w:t>in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</w:t>
      </w:r>
      <w:r w:rsidR="00272B8F" w:rsidRPr="00825994">
        <w:rPr>
          <w:rFonts w:ascii="Times New Roman" w:hAnsi="Times New Roman" w:cs="Times New Roman"/>
          <w:sz w:val="24"/>
          <w:szCs w:val="24"/>
        </w:rPr>
        <w:t>remediation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of PAHs contaminated soils. </w:t>
      </w:r>
    </w:p>
    <w:p w:rsidR="00A30FC4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ab/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In conclusion, PAHs pose numerous health hazards to humans and the natural ecosystem. </w:t>
      </w:r>
      <w:r w:rsidRPr="00825994">
        <w:rPr>
          <w:rFonts w:ascii="Times New Roman" w:hAnsi="Times New Roman" w:cs="Times New Roman"/>
          <w:sz w:val="24"/>
          <w:szCs w:val="24"/>
        </w:rPr>
        <w:t xml:space="preserve">Accordingly, 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various technologies </w:t>
      </w:r>
      <w:r w:rsidRPr="00825994">
        <w:rPr>
          <w:rFonts w:ascii="Times New Roman" w:hAnsi="Times New Roman" w:cs="Times New Roman"/>
          <w:sz w:val="24"/>
          <w:szCs w:val="24"/>
        </w:rPr>
        <w:t>have been developed to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eliminate </w:t>
      </w:r>
      <w:r w:rsidRPr="00825994">
        <w:rPr>
          <w:rFonts w:ascii="Times New Roman" w:hAnsi="Times New Roman" w:cs="Times New Roman"/>
          <w:sz w:val="24"/>
          <w:szCs w:val="24"/>
        </w:rPr>
        <w:t>the PAH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from the soil. Among the bioremediation methods is the composting method which utilizes microbes to eliminate or stabilize the pollutants. Similarly, the rhizoremed</w:t>
      </w:r>
      <w:r w:rsidRPr="00825994">
        <w:rPr>
          <w:rFonts w:ascii="Times New Roman" w:hAnsi="Times New Roman" w:cs="Times New Roman"/>
          <w:sz w:val="24"/>
          <w:szCs w:val="24"/>
        </w:rPr>
        <w:t>i</w:t>
      </w:r>
      <w:r w:rsidR="00A30FC4" w:rsidRPr="00825994">
        <w:rPr>
          <w:rFonts w:ascii="Times New Roman" w:hAnsi="Times New Roman" w:cs="Times New Roman"/>
          <w:sz w:val="24"/>
          <w:szCs w:val="24"/>
        </w:rPr>
        <w:t>ation utilizes the interrelationship between a plan</w:t>
      </w:r>
      <w:r w:rsidRPr="00825994">
        <w:rPr>
          <w:rFonts w:ascii="Times New Roman" w:hAnsi="Times New Roman" w:cs="Times New Roman"/>
          <w:sz w:val="24"/>
          <w:szCs w:val="24"/>
        </w:rPr>
        <w:t>t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and the host bacteria for the degradation of the </w:t>
      </w:r>
      <w:r w:rsidRPr="00825994">
        <w:rPr>
          <w:rFonts w:ascii="Times New Roman" w:hAnsi="Times New Roman" w:cs="Times New Roman"/>
          <w:sz w:val="24"/>
          <w:szCs w:val="24"/>
        </w:rPr>
        <w:t>pollutants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or the eco</w:t>
      </w:r>
      <w:r w:rsidRPr="00825994">
        <w:rPr>
          <w:rFonts w:ascii="Times New Roman" w:hAnsi="Times New Roman" w:cs="Times New Roman"/>
          <w:sz w:val="24"/>
          <w:szCs w:val="24"/>
        </w:rPr>
        <w:t>-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restoration of polluted sites. In the same line, </w:t>
      </w:r>
      <w:r w:rsidRPr="00825994">
        <w:rPr>
          <w:rFonts w:ascii="Times New Roman" w:hAnsi="Times New Roman" w:cs="Times New Roman"/>
          <w:sz w:val="24"/>
          <w:szCs w:val="24"/>
        </w:rPr>
        <w:t>bacteria mineralize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 PAHs by obtaining carbon and energy from them. </w:t>
      </w:r>
      <w:r w:rsidRPr="00825994">
        <w:rPr>
          <w:rFonts w:ascii="Times New Roman" w:hAnsi="Times New Roman" w:cs="Times New Roman"/>
          <w:sz w:val="24"/>
          <w:szCs w:val="24"/>
        </w:rPr>
        <w:t>Conversely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hAnsi="Times New Roman" w:cs="Times New Roman"/>
          <w:sz w:val="24"/>
          <w:szCs w:val="24"/>
        </w:rPr>
        <w:t>fungi use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enzymatic processes to change the structure of the PAHs in order to make them easily degradable.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Pr="00825994">
        <w:rPr>
          <w:rFonts w:ascii="Times New Roman" w:hAnsi="Times New Roman" w:cs="Times New Roman"/>
          <w:sz w:val="24"/>
          <w:szCs w:val="24"/>
        </w:rPr>
        <w:t>While</w:t>
      </w:r>
      <w:r w:rsidR="00A30FC4" w:rsidRPr="00825994">
        <w:rPr>
          <w:rFonts w:ascii="Times New Roman" w:hAnsi="Times New Roman" w:cs="Times New Roman"/>
          <w:sz w:val="24"/>
          <w:szCs w:val="24"/>
        </w:rPr>
        <w:t xml:space="preserve"> these methods are effective, their success heavily relies on environmental factors such as temperature, </w:t>
      </w:r>
      <w:r w:rsidR="00854843" w:rsidRPr="00825994">
        <w:rPr>
          <w:rFonts w:ascii="Times New Roman" w:hAnsi="Times New Roman" w:cs="Times New Roman"/>
          <w:sz w:val="24"/>
          <w:szCs w:val="24"/>
        </w:rPr>
        <w:t>soil texture,</w:t>
      </w:r>
      <w:r w:rsidR="00AF3ABF" w:rsidRPr="00825994">
        <w:rPr>
          <w:rFonts w:ascii="Times New Roman" w:hAnsi="Times New Roman" w:cs="Times New Roman"/>
          <w:sz w:val="24"/>
          <w:szCs w:val="24"/>
        </w:rPr>
        <w:t xml:space="preserve"> the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54843" w:rsidRPr="00825994">
        <w:rPr>
          <w:rFonts w:ascii="Times New Roman" w:hAnsi="Times New Roman" w:cs="Times New Roman"/>
          <w:noProof/>
          <w:sz w:val="24"/>
          <w:szCs w:val="24"/>
        </w:rPr>
        <w:t>size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of soil particles,</w:t>
      </w:r>
      <w:r w:rsidR="00AF3ABF" w:rsidRPr="00825994">
        <w:rPr>
          <w:rFonts w:ascii="Times New Roman" w:hAnsi="Times New Roman" w:cs="Times New Roman"/>
          <w:sz w:val="24"/>
          <w:szCs w:val="24"/>
        </w:rPr>
        <w:t xml:space="preserve"> the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="00854843" w:rsidRPr="00825994">
        <w:rPr>
          <w:rFonts w:ascii="Times New Roman" w:hAnsi="Times New Roman" w:cs="Times New Roman"/>
          <w:noProof/>
          <w:sz w:val="24"/>
          <w:szCs w:val="24"/>
        </w:rPr>
        <w:t>bioavailability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of the PAHs compounds in the polluted sites, among others. Notably, several 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types of research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have proved the effectiveness, </w:t>
      </w:r>
      <w:r w:rsidR="00854843" w:rsidRPr="00825994">
        <w:rPr>
          <w:rFonts w:ascii="Times New Roman" w:hAnsi="Times New Roman" w:cs="Times New Roman"/>
          <w:noProof/>
          <w:sz w:val="24"/>
          <w:szCs w:val="24"/>
        </w:rPr>
        <w:t>affordability</w:t>
      </w:r>
      <w:r w:rsidR="00AF3ABF" w:rsidRPr="00825994">
        <w:rPr>
          <w:rFonts w:ascii="Times New Roman" w:hAnsi="Times New Roman" w:cs="Times New Roman"/>
          <w:noProof/>
          <w:sz w:val="24"/>
          <w:szCs w:val="24"/>
        </w:rPr>
        <w:t>,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and eco</w:t>
      </w:r>
      <w:r w:rsidRPr="00825994">
        <w:rPr>
          <w:rFonts w:ascii="Times New Roman" w:hAnsi="Times New Roman" w:cs="Times New Roman"/>
          <w:sz w:val="24"/>
          <w:szCs w:val="24"/>
        </w:rPr>
        <w:t>-</w:t>
      </w:r>
      <w:r w:rsidR="00854843" w:rsidRPr="00825994">
        <w:rPr>
          <w:rFonts w:ascii="Times New Roman" w:hAnsi="Times New Roman" w:cs="Times New Roman"/>
          <w:sz w:val="24"/>
          <w:szCs w:val="24"/>
        </w:rPr>
        <w:t>friendliness of these technologies</w:t>
      </w:r>
      <w:r w:rsidRPr="00825994">
        <w:rPr>
          <w:rFonts w:ascii="Times New Roman" w:hAnsi="Times New Roman" w:cs="Times New Roman"/>
          <w:sz w:val="24"/>
          <w:szCs w:val="24"/>
        </w:rPr>
        <w:t xml:space="preserve"> over the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ir physiochemical counterparts. </w:t>
      </w:r>
      <w:r w:rsidRPr="00825994">
        <w:rPr>
          <w:rFonts w:ascii="Times New Roman" w:hAnsi="Times New Roman" w:cs="Times New Roman"/>
          <w:sz w:val="24"/>
          <w:szCs w:val="24"/>
        </w:rPr>
        <w:t>However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, more research is necessary in order to enhance the effectiveness of the </w:t>
      </w:r>
      <w:r w:rsidRPr="00825994">
        <w:rPr>
          <w:rFonts w:ascii="Times New Roman" w:hAnsi="Times New Roman" w:cs="Times New Roman"/>
          <w:sz w:val="24"/>
          <w:szCs w:val="24"/>
        </w:rPr>
        <w:t>technologies. This can be achieved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by determining the effectiveness of combining multiple biotechnologies and how to optimize the factors necessary </w:t>
      </w:r>
      <w:r w:rsidR="00854843" w:rsidRPr="00825994">
        <w:rPr>
          <w:rFonts w:ascii="Times New Roman" w:hAnsi="Times New Roman" w:cs="Times New Roman"/>
          <w:sz w:val="24"/>
          <w:szCs w:val="24"/>
        </w:rPr>
        <w:lastRenderedPageBreak/>
        <w:t xml:space="preserve">for the degradation processes. </w:t>
      </w:r>
      <w:r w:rsidRPr="00825994">
        <w:rPr>
          <w:rFonts w:ascii="Times New Roman" w:hAnsi="Times New Roman" w:cs="Times New Roman"/>
          <w:sz w:val="24"/>
          <w:szCs w:val="24"/>
        </w:rPr>
        <w:t>Consequently, this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would ensure the optimal effectiveness of biotechnology in the </w:t>
      </w:r>
      <w:r w:rsidRPr="00825994">
        <w:rPr>
          <w:rFonts w:ascii="Times New Roman" w:hAnsi="Times New Roman" w:cs="Times New Roman"/>
          <w:sz w:val="24"/>
          <w:szCs w:val="24"/>
        </w:rPr>
        <w:t>remediation</w:t>
      </w:r>
      <w:r w:rsidR="00854843" w:rsidRPr="00825994">
        <w:rPr>
          <w:rFonts w:ascii="Times New Roman" w:hAnsi="Times New Roman" w:cs="Times New Roman"/>
          <w:sz w:val="24"/>
          <w:szCs w:val="24"/>
        </w:rPr>
        <w:t xml:space="preserve"> of PAHs contaminated soils. </w:t>
      </w: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F3ABF" w:rsidRPr="00825994" w:rsidRDefault="00AF3ABF" w:rsidP="00836CEB">
      <w:pPr>
        <w:jc w:val="center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>Atagana, H. I. (2004). Co</w:t>
      </w:r>
      <w:r w:rsidRPr="00825994">
        <w:rPr>
          <w:rFonts w:ascii="Cambria Math" w:eastAsia="Times New Roman" w:hAnsi="Cambria Math" w:cs="Times New Roman"/>
          <w:sz w:val="24"/>
          <w:szCs w:val="24"/>
        </w:rPr>
        <w:t>‐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composting of PAH</w:t>
      </w:r>
      <w:r w:rsidRPr="00825994">
        <w:rPr>
          <w:rFonts w:ascii="Cambria Math" w:eastAsia="Times New Roman" w:hAnsi="Cambria Math" w:cs="Times New Roman"/>
          <w:sz w:val="24"/>
          <w:szCs w:val="24"/>
        </w:rPr>
        <w:t>‐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contaminated soil with poultry manure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Letters in applied microbiology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39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2), 163-168.</w:t>
      </w:r>
      <w:r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http://onlinelibrary.wiley.com/doi/10.1111/j.1472-765X.2004.01554.x/pdf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  <w:lang w:val="en-AU"/>
        </w:rPr>
        <w:t xml:space="preserve">Bisht, S., Pandey, P., Bhargava, B., Sharma, S., Kumar, V., &amp; Sharma, K. D. (2015). Bioremediation of polyaromatic hydrocarbons (PAHs) using rhizosphere technology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  <w:lang w:val="en-AU"/>
        </w:rPr>
        <w:t>Brazilian Journal of Microbiology,</w:t>
      </w:r>
      <w:r w:rsidRPr="00825994">
        <w:rPr>
          <w:rFonts w:ascii="Times New Roman" w:eastAsia="Times New Roman" w:hAnsi="Times New Roman" w:cs="Times New Roman"/>
          <w:sz w:val="24"/>
          <w:szCs w:val="24"/>
          <w:lang w:val="en-AU"/>
        </w:rPr>
        <w:t xml:space="preserve">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  <w:lang w:val="en-AU"/>
        </w:rPr>
        <w:t>46</w:t>
      </w:r>
      <w:r w:rsidRPr="00825994">
        <w:rPr>
          <w:rFonts w:ascii="Times New Roman" w:eastAsia="Times New Roman" w:hAnsi="Times New Roman" w:cs="Times New Roman"/>
          <w:sz w:val="24"/>
          <w:szCs w:val="24"/>
          <w:lang w:val="en-AU"/>
        </w:rPr>
        <w:t xml:space="preserve">(1), 7-21. 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Doi: 10.1590</w:t>
      </w:r>
      <w:r w:rsidRPr="00825994">
        <w:rPr>
          <w:rFonts w:ascii="Times New Roman" w:eastAsia="Times New Roman" w:hAnsi="Times New Roman" w:cs="Times New Roman"/>
          <w:sz w:val="24"/>
          <w:szCs w:val="24"/>
          <w:lang w:val="en-AU"/>
        </w:rPr>
        <w:t>/s1517-838246120131354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 El Amrani, A., Dumas, A. S., Wick, L. Y., Yergeau, E., &amp; Berthomé, R. (2015). “Omics” insights into PAH degradation toward improved green remediation biotechnologies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Environmental science &amp; technology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49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19), 11281-11291.</w:t>
      </w:r>
      <w:r w:rsidRPr="00825994">
        <w:rPr>
          <w:rFonts w:ascii="Times New Roman" w:hAnsi="Times New Roman" w:cs="Times New Roman"/>
          <w:sz w:val="24"/>
          <w:szCs w:val="24"/>
        </w:rPr>
        <w:t xml:space="preserve"> Doi: 10.1021/acs.est.5b01740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Gupte, A., Tripathi, A., Patel, H., Rudakiya, D., &amp; Gupte, S. (2016). Bioremediation of Polycyclic Aromatic Hydrocarbon (PAHs): A Perspective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The Open Biotechnology Journal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10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1).</w:t>
      </w:r>
      <w:r w:rsidRPr="00825994">
        <w:rPr>
          <w:rStyle w:val="gen"/>
          <w:rFonts w:ascii="Times New Roman" w:hAnsi="Times New Roman" w:cs="Times New Roman"/>
          <w:bCs/>
          <w:sz w:val="24"/>
          <w:szCs w:val="24"/>
        </w:rPr>
        <w:t>Doi</w:t>
      </w:r>
      <w:r w:rsidRPr="00825994">
        <w:rPr>
          <w:rStyle w:val="gen"/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6" w:tgtFrame="_blank" w:history="1">
        <w:r w:rsidRPr="008259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10.2174/1874070701610010363</w:t>
        </w:r>
      </w:hyperlink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t xml:space="preserve">Khan, S., Afzal, M., Iqbal, S., &amp; Khan, Q. M. (2013). Plant–bacteria partnerships for the remediation of hydrocarbon contaminated soils. </w:t>
      </w:r>
      <w:r w:rsidRPr="00825994">
        <w:rPr>
          <w:rFonts w:ascii="Times New Roman" w:hAnsi="Times New Roman" w:cs="Times New Roman"/>
          <w:i/>
          <w:iCs/>
          <w:sz w:val="24"/>
          <w:szCs w:val="24"/>
        </w:rPr>
        <w:t>Chemosphere</w:t>
      </w:r>
      <w:r w:rsidRPr="00825994">
        <w:rPr>
          <w:rFonts w:ascii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hAnsi="Times New Roman" w:cs="Times New Roman"/>
          <w:i/>
          <w:iCs/>
          <w:sz w:val="24"/>
          <w:szCs w:val="24"/>
        </w:rPr>
        <w:t>90</w:t>
      </w:r>
      <w:r w:rsidRPr="00825994">
        <w:rPr>
          <w:rFonts w:ascii="Times New Roman" w:hAnsi="Times New Roman" w:cs="Times New Roman"/>
          <w:sz w:val="24"/>
          <w:szCs w:val="24"/>
        </w:rPr>
        <w:t>(4), 1317-1332.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Lu, L., Zeng, G., Fan, C., Ren, X., Wang, C., Zhao, Q., ... &amp; Jiang, M. (2013). Characterization of a laccase-like multicopper oxidase from newly isolated Streptomyces sp. C1 in agricultural waste compost and enzymatic decolorization of azo dyes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Biochemical engineering journal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72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, 70-76.</w:t>
      </w:r>
      <w:r w:rsidRPr="00825994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tgtFrame="_blank" w:tooltip="Persistent link using digital object identifier" w:history="1">
        <w:r w:rsidRPr="008259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oi:10.1016/j.bej.2013.01.004</w:t>
        </w:r>
      </w:hyperlink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Mizwar, A., Sari, G. L., Juliastuti, S. R., &amp; Trihadiningrum, Y. (2016). Bioremediation of soil contaminated with native polycyclic aromatic hydrocarbons from unburnt coal using an in-vessel composting method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Bioremediation Journal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20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2), 98-107. Doi:</w:t>
      </w:r>
      <w:hyperlink r:id="rId8" w:history="1">
        <w:r w:rsidRPr="008259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10.1080/10889868.2015.1124064</w:t>
        </w:r>
      </w:hyperlink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hAnsi="Times New Roman" w:cs="Times New Roman"/>
          <w:sz w:val="24"/>
          <w:szCs w:val="24"/>
        </w:rPr>
        <w:lastRenderedPageBreak/>
        <w:t xml:space="preserve">Norton, J. M. (2012). Fungi for bioremediation of hydrocarbon pollutants. </w:t>
      </w:r>
      <w:r w:rsidRPr="00825994">
        <w:rPr>
          <w:rFonts w:ascii="Times New Roman" w:hAnsi="Times New Roman" w:cs="Times New Roman"/>
          <w:i/>
          <w:iCs/>
          <w:sz w:val="24"/>
          <w:szCs w:val="24"/>
        </w:rPr>
        <w:t>University of Hawaii at Hilo, Hawaii Community College, HOHONU</w:t>
      </w:r>
      <w:r w:rsidRPr="00825994">
        <w:rPr>
          <w:rFonts w:ascii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825994">
        <w:rPr>
          <w:rFonts w:ascii="Times New Roman" w:hAnsi="Times New Roman" w:cs="Times New Roman"/>
          <w:sz w:val="24"/>
          <w:szCs w:val="24"/>
        </w:rPr>
        <w:t>, 18-21. retrieved on 10 July 2017, from https://hilo.hawaii.edu/academics/hohonu/documents/Vol10x06FungiforBioremediationofHydrocarbonPollutants.pdf</w:t>
      </w:r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Sayara, T., Borràs, E., Caminal, G., Sarrà, M., &amp; Sánchez, A. (2011). Bioremediation of PAHs-contaminated soil through composting: influence of bioaugmentation and biostimulation on contaminant biodegradation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Biodeterioration &amp; Biodegradation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65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6), 859-865.</w:t>
      </w:r>
      <w:r w:rsidRPr="00825994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tgtFrame="_blank" w:tooltip="Persistent link using digital object identifier" w:history="1">
        <w:r w:rsidRPr="0082599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Doi: </w:t>
        </w:r>
        <w:r w:rsidRPr="008259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10.1016/j.ibiod.2011.05.006</w:t>
        </w:r>
      </w:hyperlink>
    </w:p>
    <w:p w:rsidR="00836CEB" w:rsidRPr="00825994" w:rsidRDefault="00836CEB" w:rsidP="00836CE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Wang, K., Huang, H., Zhu, Z., Li, T., He, Z., Yang, X., &amp; Alva, A. (2013). Phytoextraction of metals and rhizoremediation of PAHs in co-contaminated soil by co-planting of Sedum alfredii with ryegrass (Lolium perenne) or castor (Ricinus communis)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phytoremediation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15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3), 283-298.</w:t>
      </w:r>
      <w:r w:rsidRPr="00825994">
        <w:rPr>
          <w:rFonts w:ascii="Times New Roman" w:hAnsi="Times New Roman" w:cs="Times New Roman"/>
          <w:sz w:val="24"/>
          <w:szCs w:val="24"/>
        </w:rPr>
        <w:t xml:space="preserve"> 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Doi: </w:t>
      </w:r>
      <w:hyperlink r:id="rId10" w:history="1">
        <w:r w:rsidRPr="00825994">
          <w:rPr>
            <w:rFonts w:ascii="Times New Roman" w:eastAsia="Times New Roman" w:hAnsi="Times New Roman" w:cs="Times New Roman"/>
            <w:sz w:val="24"/>
            <w:szCs w:val="24"/>
          </w:rPr>
          <w:t>10.1080/15226514.2012.694501</w:t>
        </w:r>
      </w:hyperlink>
    </w:p>
    <w:p w:rsidR="00272B8F" w:rsidRPr="00825994" w:rsidRDefault="00836CEB" w:rsidP="0083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Zhang, J., Zeng, G., Chen, Y., Yu, M., Huang, H., Fan, C., ... &amp; Jiang, M. (2013). Impact of Phanerochaete chrysosporium inoculation on indigenous bacterial communities during agricultural waste composting.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Applied microbiology and biotechnology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25994">
        <w:rPr>
          <w:rFonts w:ascii="Times New Roman" w:eastAsia="Times New Roman" w:hAnsi="Times New Roman" w:cs="Times New Roman"/>
          <w:i/>
          <w:iCs/>
          <w:sz w:val="24"/>
          <w:szCs w:val="24"/>
        </w:rPr>
        <w:t>97</w:t>
      </w:r>
      <w:r w:rsidRPr="00825994">
        <w:rPr>
          <w:rFonts w:ascii="Times New Roman" w:eastAsia="Times New Roman" w:hAnsi="Times New Roman" w:cs="Times New Roman"/>
          <w:sz w:val="24"/>
          <w:szCs w:val="24"/>
        </w:rPr>
        <w:t>(7), 3159-3169.</w:t>
      </w:r>
      <w:r w:rsidRPr="00825994">
        <w:rPr>
          <w:rFonts w:ascii="Times New Roman" w:hAnsi="Times New Roman" w:cs="Times New Roman"/>
          <w:sz w:val="24"/>
          <w:szCs w:val="24"/>
        </w:rPr>
        <w:t xml:space="preserve"> Doi: 10.1007/s00253-012-4124-y</w:t>
      </w: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2B8F" w:rsidRPr="00825994" w:rsidRDefault="00272B8F" w:rsidP="008548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72B8F" w:rsidRPr="00825994" w:rsidSect="00DA053D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1405" w:rsidRDefault="00B21405" w:rsidP="00DA053D">
      <w:pPr>
        <w:spacing w:after="0" w:line="240" w:lineRule="auto"/>
      </w:pPr>
      <w:r>
        <w:separator/>
      </w:r>
    </w:p>
  </w:endnote>
  <w:endnote w:type="continuationSeparator" w:id="1">
    <w:p w:rsidR="00B21405" w:rsidRDefault="00B21405" w:rsidP="00DA0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1405" w:rsidRDefault="00B21405" w:rsidP="00DA053D">
      <w:pPr>
        <w:spacing w:after="0" w:line="240" w:lineRule="auto"/>
      </w:pPr>
      <w:r>
        <w:separator/>
      </w:r>
    </w:p>
  </w:footnote>
  <w:footnote w:type="continuationSeparator" w:id="1">
    <w:p w:rsidR="00B21405" w:rsidRDefault="00B21405" w:rsidP="00DA0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3ABF" w:rsidRPr="00DA053D" w:rsidRDefault="00AF3AB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A053D">
      <w:rPr>
        <w:rFonts w:ascii="Times New Roman" w:hAnsi="Times New Roman" w:cs="Times New Roman"/>
        <w:sz w:val="24"/>
        <w:szCs w:val="24"/>
      </w:rPr>
      <w:t>BIO</w:t>
    </w:r>
    <w:r>
      <w:rPr>
        <w:rFonts w:ascii="Times New Roman" w:hAnsi="Times New Roman" w:cs="Times New Roman"/>
        <w:sz w:val="24"/>
        <w:szCs w:val="24"/>
      </w:rPr>
      <w:t>TECHNOLOGY</w:t>
    </w:r>
    <w:r w:rsidRPr="00DA053D">
      <w:rPr>
        <w:rFonts w:ascii="Times New Roman" w:hAnsi="Times New Roman" w:cs="Times New Roman"/>
        <w:sz w:val="24"/>
        <w:szCs w:val="24"/>
      </w:rPr>
      <w:t>: AN EFFECTIVE SOLUTION</w:t>
    </w:r>
    <w:sdt>
      <w:sdtPr>
        <w:rPr>
          <w:rFonts w:ascii="Times New Roman" w:hAnsi="Times New Roman" w:cs="Times New Roman"/>
          <w:sz w:val="24"/>
          <w:szCs w:val="24"/>
        </w:rPr>
        <w:id w:val="91537673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A053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2599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F3ABF" w:rsidRDefault="00AF3AB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3ABF" w:rsidRPr="00DA053D" w:rsidRDefault="00AF3AB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A053D">
      <w:rPr>
        <w:rFonts w:ascii="Times New Roman" w:hAnsi="Times New Roman" w:cs="Times New Roman"/>
        <w:sz w:val="24"/>
        <w:szCs w:val="24"/>
      </w:rPr>
      <w:t xml:space="preserve">Running Head: BIOTECHNOLOGY: AN EFFECTIVE SOLUTION </w:t>
    </w:r>
    <w:r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91537518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A053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2599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A053D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F3ABF" w:rsidRDefault="00AF3AB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E0szA3MTc2sLA0szRT0lEKTi0uzszPAykwrAUApmBfFywAAAA="/>
  </w:docVars>
  <w:rsids>
    <w:rsidRoot w:val="00135A14"/>
    <w:rsid w:val="00076C32"/>
    <w:rsid w:val="00115B2A"/>
    <w:rsid w:val="00135A14"/>
    <w:rsid w:val="001926CA"/>
    <w:rsid w:val="00194B78"/>
    <w:rsid w:val="002546C0"/>
    <w:rsid w:val="00272B8F"/>
    <w:rsid w:val="00276E82"/>
    <w:rsid w:val="002D71D5"/>
    <w:rsid w:val="00303410"/>
    <w:rsid w:val="003366EE"/>
    <w:rsid w:val="004B44D5"/>
    <w:rsid w:val="00641B22"/>
    <w:rsid w:val="007923A1"/>
    <w:rsid w:val="00825994"/>
    <w:rsid w:val="00836CEB"/>
    <w:rsid w:val="00854843"/>
    <w:rsid w:val="0089073D"/>
    <w:rsid w:val="008949DF"/>
    <w:rsid w:val="00924582"/>
    <w:rsid w:val="009B6AAE"/>
    <w:rsid w:val="00A30FC4"/>
    <w:rsid w:val="00AA7850"/>
    <w:rsid w:val="00AB2779"/>
    <w:rsid w:val="00AF3ABF"/>
    <w:rsid w:val="00B21405"/>
    <w:rsid w:val="00C41AFD"/>
    <w:rsid w:val="00D1623E"/>
    <w:rsid w:val="00DA053D"/>
    <w:rsid w:val="00DB3959"/>
    <w:rsid w:val="00DF17CF"/>
    <w:rsid w:val="00E76FDF"/>
    <w:rsid w:val="00E83FAB"/>
    <w:rsid w:val="00E97CE3"/>
    <w:rsid w:val="00ED0D71"/>
    <w:rsid w:val="00FC640A"/>
    <w:rsid w:val="00FD2B7C"/>
    <w:rsid w:val="00FE27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1B2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A785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A0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53D"/>
  </w:style>
  <w:style w:type="paragraph" w:styleId="Footer">
    <w:name w:val="footer"/>
    <w:basedOn w:val="Normal"/>
    <w:link w:val="FooterChar"/>
    <w:uiPriority w:val="99"/>
    <w:semiHidden/>
    <w:unhideWhenUsed/>
    <w:rsid w:val="00DA0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A053D"/>
  </w:style>
  <w:style w:type="character" w:styleId="Hyperlink">
    <w:name w:val="Hyperlink"/>
    <w:basedOn w:val="DefaultParagraphFont"/>
    <w:uiPriority w:val="99"/>
    <w:semiHidden/>
    <w:unhideWhenUsed/>
    <w:rsid w:val="00AF3ABF"/>
    <w:rPr>
      <w:color w:val="0000FF"/>
      <w:u w:val="single"/>
    </w:rPr>
  </w:style>
  <w:style w:type="character" w:customStyle="1" w:styleId="gen">
    <w:name w:val="gen"/>
    <w:basedOn w:val="DefaultParagraphFont"/>
    <w:rsid w:val="00AF3A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80/10889868.2015.1124064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bej.2013.01.004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x.doi.org/10.2174/1874070701610010363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oi.org/10.1080/15226514.2012.69450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16/j.ibiod.2011.05.00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8</Pages>
  <Words>1799</Words>
  <Characters>1025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dcterms:created xsi:type="dcterms:W3CDTF">2017-07-10T07:55:00Z</dcterms:created>
  <dcterms:modified xsi:type="dcterms:W3CDTF">2017-07-10T14:23:00Z</dcterms:modified>
</cp:coreProperties>
</file>